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DAF17E" w14:textId="77777777" w:rsidR="00857109" w:rsidRPr="00EA5803" w:rsidRDefault="00857109" w:rsidP="00857109">
      <w:pPr>
        <w:rPr>
          <w:rFonts w:ascii="Arial" w:hAnsi="Arial" w:cs="Arial"/>
          <w:i/>
          <w:iCs/>
          <w:color w:val="000000" w:themeColor="text1"/>
        </w:rPr>
      </w:pPr>
      <w:r w:rsidRPr="00EA5803">
        <w:rPr>
          <w:rFonts w:ascii="Arial" w:hAnsi="Arial" w:cs="Arial"/>
          <w:i/>
          <w:iCs/>
          <w:color w:val="000000" w:themeColor="text1"/>
        </w:rPr>
        <w:t>Bureau of Climate and Environmental Health</w:t>
      </w:r>
    </w:p>
    <w:p w14:paraId="3533EB06" w14:textId="77777777" w:rsidR="008F13CA" w:rsidRPr="00936737" w:rsidRDefault="008F13CA" w:rsidP="008F13CA">
      <w:pPr>
        <w:rPr>
          <w:rFonts w:ascii="Arial" w:hAnsi="Arial" w:cs="Arial"/>
          <w:b/>
          <w:bCs/>
          <w:color w:val="000000" w:themeColor="text1"/>
          <w:sz w:val="40"/>
          <w:szCs w:val="40"/>
        </w:rPr>
      </w:pP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Prevent an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t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reat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h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eat-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r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elate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i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llness</w:t>
      </w:r>
    </w:p>
    <w:p w14:paraId="23CC15A8" w14:textId="77777777" w:rsidR="008F13CA" w:rsidRPr="00936737" w:rsidRDefault="008F13CA" w:rsidP="008F13CA">
      <w:pPr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</w:pPr>
      <w:r w:rsidRPr="00936737"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  <w:t>Know the signs and beat the heat!</w:t>
      </w:r>
    </w:p>
    <w:p w14:paraId="676784A7" w14:textId="77777777" w:rsidR="008F13CA" w:rsidRPr="00936737" w:rsidRDefault="008F13CA" w:rsidP="008F13CA">
      <w:pPr>
        <w:pStyle w:val="Heading1"/>
        <w:rPr>
          <w:rFonts w:ascii="Arial" w:hAnsi="Arial" w:cs="Arial"/>
          <w:color w:val="000000" w:themeColor="text1"/>
        </w:rPr>
      </w:pPr>
      <w:r w:rsidRPr="00936737">
        <w:rPr>
          <w:rFonts w:ascii="Arial" w:hAnsi="Arial" w:cs="Arial"/>
          <w:color w:val="000000" w:themeColor="text1"/>
        </w:rPr>
        <w:t xml:space="preserve">Heat </w:t>
      </w:r>
      <w:r>
        <w:rPr>
          <w:rFonts w:ascii="Arial" w:hAnsi="Arial" w:cs="Arial"/>
          <w:color w:val="000000" w:themeColor="text1"/>
        </w:rPr>
        <w:t>c</w:t>
      </w:r>
      <w:r w:rsidRPr="00936737">
        <w:rPr>
          <w:rFonts w:ascii="Arial" w:hAnsi="Arial" w:cs="Arial"/>
          <w:color w:val="000000" w:themeColor="text1"/>
        </w:rPr>
        <w:t>ramps</w:t>
      </w:r>
    </w:p>
    <w:p w14:paraId="0958E478" w14:textId="77777777" w:rsidR="008F13CA" w:rsidRPr="00936737" w:rsidRDefault="008F13CA" w:rsidP="008F13CA">
      <w:pPr>
        <w:pStyle w:val="Heading2"/>
        <w:rPr>
          <w:rFonts w:ascii="Arial" w:hAnsi="Arial" w:cs="Arial"/>
          <w:color w:val="000000" w:themeColor="text1"/>
        </w:rPr>
      </w:pPr>
      <w:r w:rsidRPr="00B120F7">
        <w:rPr>
          <w:rFonts w:ascii="Arial" w:hAnsi="Arial" w:cs="Arial"/>
          <w:color w:val="000000" w:themeColor="text1"/>
        </w:rPr>
        <w:t xml:space="preserve">Recognize the </w:t>
      </w:r>
      <w:r>
        <w:rPr>
          <w:rFonts w:ascii="Arial" w:hAnsi="Arial" w:cs="Arial"/>
          <w:color w:val="000000" w:themeColor="text1"/>
        </w:rPr>
        <w:t>s</w:t>
      </w:r>
      <w:r w:rsidRPr="00B120F7">
        <w:rPr>
          <w:rFonts w:ascii="Arial" w:hAnsi="Arial" w:cs="Arial"/>
          <w:color w:val="000000" w:themeColor="text1"/>
        </w:rPr>
        <w:t>igns:</w:t>
      </w:r>
    </w:p>
    <w:p w14:paraId="3241955A" w14:textId="77777777" w:rsidR="008F13CA" w:rsidRPr="003123F3" w:rsidRDefault="008F13CA" w:rsidP="008F13CA">
      <w:pPr>
        <w:pStyle w:val="mainbullets"/>
      </w:pPr>
      <w:r w:rsidRPr="003123F3">
        <w:t>Lots of sweating</w:t>
      </w:r>
    </w:p>
    <w:p w14:paraId="190B7BA8" w14:textId="77777777" w:rsidR="008F13CA" w:rsidRDefault="008F13CA" w:rsidP="008F13CA">
      <w:pPr>
        <w:pStyle w:val="mainbullets"/>
      </w:pPr>
      <w:r w:rsidRPr="003123F3">
        <w:t>Muscle cramps (often in the</w:t>
      </w:r>
      <w:r>
        <w:t xml:space="preserve"> </w:t>
      </w:r>
      <w:r w:rsidRPr="003123F3">
        <w:t>stomach, arms, or legs)</w:t>
      </w:r>
    </w:p>
    <w:p w14:paraId="6893AD54" w14:textId="77777777" w:rsidR="008F13CA" w:rsidRPr="00936737" w:rsidRDefault="008F13CA" w:rsidP="008F13CA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046D4C6E" w14:textId="77777777" w:rsidR="008F13CA" w:rsidRDefault="008F13CA" w:rsidP="008F13CA">
      <w:pPr>
        <w:pStyle w:val="mainbullets"/>
      </w:pPr>
      <w:r>
        <w:t>Provide water, clear juice, or a sports drink</w:t>
      </w:r>
    </w:p>
    <w:p w14:paraId="7019D46D" w14:textId="77777777" w:rsidR="008F13CA" w:rsidRDefault="008F13CA" w:rsidP="008F13CA">
      <w:pPr>
        <w:pStyle w:val="mainbullets"/>
      </w:pPr>
      <w:r>
        <w:t>Encourage individuals to stop exerting themselves physically and move to a cool place</w:t>
      </w:r>
    </w:p>
    <w:p w14:paraId="29F749D8" w14:textId="77777777" w:rsidR="008F13CA" w:rsidRDefault="008F13CA" w:rsidP="008F13CA">
      <w:pPr>
        <w:pStyle w:val="mainbullets"/>
      </w:pPr>
      <w:r>
        <w:t xml:space="preserve">Have </w:t>
      </w:r>
      <w:proofErr w:type="gramStart"/>
      <w:r>
        <w:t>them</w:t>
      </w:r>
      <w:proofErr w:type="gramEnd"/>
      <w:r>
        <w:t xml:space="preserve"> wait for the cramps to go away before doing any more physical activity</w:t>
      </w:r>
    </w:p>
    <w:p w14:paraId="0ED89AD8" w14:textId="77777777" w:rsidR="008F13CA" w:rsidRPr="00936737" w:rsidRDefault="008F13CA" w:rsidP="008F13CA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26B90CDD" w14:textId="77777777" w:rsidR="008F13CA" w:rsidRDefault="008F13CA" w:rsidP="008F13CA">
      <w:pPr>
        <w:pStyle w:val="mainbullets"/>
      </w:pPr>
      <w:r>
        <w:t>The person’s symptoms are getting worse</w:t>
      </w:r>
    </w:p>
    <w:p w14:paraId="242F3D33" w14:textId="77777777" w:rsidR="008F13CA" w:rsidRDefault="008F13CA" w:rsidP="008F13CA">
      <w:pPr>
        <w:pStyle w:val="mainbullets"/>
      </w:pPr>
      <w:r>
        <w:t>Cramps last longer than 1 hour</w:t>
      </w:r>
    </w:p>
    <w:p w14:paraId="434B88DF" w14:textId="77777777" w:rsidR="008F13CA" w:rsidRPr="003971D6" w:rsidRDefault="008F13CA" w:rsidP="008F13CA">
      <w:pPr>
        <w:pStyle w:val="mainbullets"/>
      </w:pPr>
      <w:r>
        <w:t>The person is on a low sodium diet, has heart problems, high blood pressure, or other medical conditions like asthma or diabetes.</w:t>
      </w:r>
    </w:p>
    <w:p w14:paraId="43CEA775" w14:textId="77777777" w:rsidR="008F13CA" w:rsidRPr="00936737" w:rsidRDefault="008F13CA" w:rsidP="008F13CA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>
        <w:rPr>
          <w:color w:val="000000" w:themeColor="text1"/>
        </w:rPr>
        <w:t>e</w:t>
      </w:r>
      <w:r w:rsidRPr="00936737">
        <w:rPr>
          <w:color w:val="000000" w:themeColor="text1"/>
        </w:rPr>
        <w:t>xhaustion</w:t>
      </w:r>
    </w:p>
    <w:p w14:paraId="69FB022D" w14:textId="77777777" w:rsidR="008F13CA" w:rsidRDefault="008F13CA" w:rsidP="008F13CA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5D8F6DE9" w14:textId="77777777" w:rsidR="008F13CA" w:rsidRPr="00BF127F" w:rsidRDefault="008F13CA" w:rsidP="008F13CA">
      <w:r>
        <w:t>Symptoms above plus:</w:t>
      </w:r>
    </w:p>
    <w:p w14:paraId="62785D42" w14:textId="77777777" w:rsidR="008F13CA" w:rsidRDefault="008F13CA" w:rsidP="008F13CA">
      <w:pPr>
        <w:pStyle w:val="mainbullets"/>
      </w:pPr>
      <w:r w:rsidRPr="009B648E">
        <w:t>Feeling tired or weak</w:t>
      </w:r>
    </w:p>
    <w:p w14:paraId="3E9E901B" w14:textId="77777777" w:rsidR="008F13CA" w:rsidRDefault="008F13CA" w:rsidP="008F13CA">
      <w:pPr>
        <w:pStyle w:val="mainbullets"/>
      </w:pPr>
      <w:r>
        <w:t>Fast or weak pulse</w:t>
      </w:r>
    </w:p>
    <w:p w14:paraId="640B418F" w14:textId="77777777" w:rsidR="008F13CA" w:rsidRDefault="008F13CA" w:rsidP="008F13CA">
      <w:pPr>
        <w:pStyle w:val="mainbullets"/>
      </w:pPr>
      <w:r>
        <w:t>Cold, pale, and clammy skin</w:t>
      </w:r>
    </w:p>
    <w:p w14:paraId="1EDEFE6B" w14:textId="77777777" w:rsidR="008F13CA" w:rsidRDefault="008F13CA" w:rsidP="008F13CA">
      <w:pPr>
        <w:pStyle w:val="mainbullets"/>
      </w:pPr>
      <w:r>
        <w:t>Nausea or vomiting</w:t>
      </w:r>
    </w:p>
    <w:p w14:paraId="6BD2FED3" w14:textId="77777777" w:rsidR="008F13CA" w:rsidRDefault="008F13CA" w:rsidP="008F13CA">
      <w:pPr>
        <w:pStyle w:val="mainbullets"/>
      </w:pPr>
      <w:r>
        <w:t>Headache or dizziness</w:t>
      </w:r>
    </w:p>
    <w:p w14:paraId="1886C816" w14:textId="77777777" w:rsidR="008F13CA" w:rsidRPr="007925C1" w:rsidRDefault="008F13CA" w:rsidP="008F13CA">
      <w:pPr>
        <w:pStyle w:val="mainbullets"/>
      </w:pPr>
      <w:r>
        <w:t>Irritability</w:t>
      </w:r>
    </w:p>
    <w:p w14:paraId="05B6A8F8" w14:textId="77777777" w:rsidR="008F13CA" w:rsidRPr="00936737" w:rsidRDefault="008F13CA" w:rsidP="008F13CA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4B7CF5AE" w14:textId="77777777" w:rsidR="008F13CA" w:rsidRDefault="008F13CA" w:rsidP="008F13CA">
      <w:pPr>
        <w:pStyle w:val="mainbullets"/>
      </w:pPr>
      <w:r>
        <w:t>Provide water and encourage them to drink more fluids</w:t>
      </w:r>
    </w:p>
    <w:p w14:paraId="13E9E7E9" w14:textId="77777777" w:rsidR="008F13CA" w:rsidRDefault="008F13CA" w:rsidP="008F13CA">
      <w:pPr>
        <w:pStyle w:val="mainbullets"/>
      </w:pPr>
      <w:r>
        <w:t>Move them to a cool place</w:t>
      </w:r>
    </w:p>
    <w:p w14:paraId="0F728501" w14:textId="77777777" w:rsidR="008F13CA" w:rsidRDefault="008F13CA" w:rsidP="008F13CA">
      <w:pPr>
        <w:pStyle w:val="mainbullets"/>
      </w:pPr>
      <w:r>
        <w:t>Encourage them to lie down</w:t>
      </w:r>
    </w:p>
    <w:p w14:paraId="3765230C" w14:textId="77777777" w:rsidR="008F13CA" w:rsidRDefault="008F13CA" w:rsidP="008F13CA">
      <w:pPr>
        <w:pStyle w:val="mainbullets"/>
      </w:pPr>
      <w:r>
        <w:t>Loosen their clothes or change into lightweight clothing</w:t>
      </w:r>
    </w:p>
    <w:p w14:paraId="3DFE593A" w14:textId="77777777" w:rsidR="008F13CA" w:rsidRPr="00613236" w:rsidRDefault="008F13CA" w:rsidP="008F13CA">
      <w:pPr>
        <w:pStyle w:val="mainbullets"/>
      </w:pPr>
      <w:r>
        <w:t>Apply cool wet towels or cloths on the person</w:t>
      </w:r>
    </w:p>
    <w:p w14:paraId="61B1E60D" w14:textId="77777777" w:rsidR="008F13CA" w:rsidRPr="00936737" w:rsidRDefault="008F13CA" w:rsidP="008F13CA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lastRenderedPageBreak/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00D374B7" w14:textId="77777777" w:rsidR="008F13CA" w:rsidRDefault="008F13CA" w:rsidP="008F13CA">
      <w:pPr>
        <w:pStyle w:val="mainbullets"/>
      </w:pPr>
      <w:r>
        <w:t xml:space="preserve">The person </w:t>
      </w:r>
      <w:proofErr w:type="gramStart"/>
      <w:r>
        <w:t>is throwing</w:t>
      </w:r>
      <w:proofErr w:type="gramEnd"/>
      <w:r>
        <w:t xml:space="preserve"> up</w:t>
      </w:r>
    </w:p>
    <w:p w14:paraId="4B314AD9" w14:textId="77777777" w:rsidR="008F13CA" w:rsidRDefault="008F13CA" w:rsidP="008F13CA">
      <w:pPr>
        <w:pStyle w:val="mainbullets"/>
      </w:pPr>
      <w:r>
        <w:t>The person is getting worse</w:t>
      </w:r>
    </w:p>
    <w:p w14:paraId="3D1153C8" w14:textId="77777777" w:rsidR="008F13CA" w:rsidRDefault="008F13CA" w:rsidP="008F13CA">
      <w:pPr>
        <w:pStyle w:val="mainbullets"/>
      </w:pPr>
      <w:r>
        <w:t>Symptoms last longer than 1 hour</w:t>
      </w:r>
    </w:p>
    <w:p w14:paraId="5CC7E2A4" w14:textId="77777777" w:rsidR="008F13CA" w:rsidRPr="001C3D31" w:rsidRDefault="008F13CA" w:rsidP="008F13CA">
      <w:pPr>
        <w:pStyle w:val="mainbullets"/>
      </w:pPr>
      <w:r>
        <w:t>The person has heart problems, high blood pressure, or other medical conditions like asthma or diabetes</w:t>
      </w:r>
    </w:p>
    <w:p w14:paraId="7B4E9640" w14:textId="77777777" w:rsidR="008F13CA" w:rsidRPr="00936737" w:rsidRDefault="008F13CA" w:rsidP="008F13CA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>
        <w:rPr>
          <w:color w:val="000000" w:themeColor="text1"/>
        </w:rPr>
        <w:t>s</w:t>
      </w:r>
      <w:r w:rsidRPr="00936737">
        <w:rPr>
          <w:color w:val="000000" w:themeColor="text1"/>
        </w:rPr>
        <w:t>troke</w:t>
      </w:r>
    </w:p>
    <w:p w14:paraId="10E70BF1" w14:textId="77777777" w:rsidR="008F13CA" w:rsidRDefault="008F13CA" w:rsidP="008F13CA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0AC1C53E" w14:textId="77777777" w:rsidR="008F13CA" w:rsidRPr="00936737" w:rsidRDefault="008F13CA" w:rsidP="008F13CA">
      <w:pPr>
        <w:pStyle w:val="Heading2"/>
        <w:rPr>
          <w:rFonts w:ascii="Arial" w:hAnsi="Arial" w:cs="Arial"/>
          <w:color w:val="000000" w:themeColor="text1"/>
        </w:rPr>
      </w:pPr>
      <w:r>
        <w:t>Symptoms above plus:</w:t>
      </w:r>
    </w:p>
    <w:p w14:paraId="46B880D6" w14:textId="77777777" w:rsidR="008F13CA" w:rsidRDefault="008F13CA" w:rsidP="008F13CA">
      <w:pPr>
        <w:pStyle w:val="mainbullets"/>
      </w:pPr>
      <w:r>
        <w:t>High body temperature (higher than 103°F)</w:t>
      </w:r>
    </w:p>
    <w:p w14:paraId="2F337D1E" w14:textId="77777777" w:rsidR="008F13CA" w:rsidRDefault="008F13CA" w:rsidP="008F13CA">
      <w:pPr>
        <w:pStyle w:val="mainbullets"/>
      </w:pPr>
      <w:r>
        <w:t>Throbbing headache</w:t>
      </w:r>
    </w:p>
    <w:p w14:paraId="6553A689" w14:textId="77777777" w:rsidR="008F13CA" w:rsidRDefault="008F13CA" w:rsidP="008F13CA">
      <w:pPr>
        <w:pStyle w:val="mainbullets"/>
      </w:pPr>
      <w:r>
        <w:t>Seizures</w:t>
      </w:r>
    </w:p>
    <w:p w14:paraId="5528D047" w14:textId="77777777" w:rsidR="008F13CA" w:rsidRDefault="008F13CA" w:rsidP="008F13CA">
      <w:pPr>
        <w:pStyle w:val="mainbullets"/>
      </w:pPr>
      <w:r>
        <w:t>Altered mental state or confusion</w:t>
      </w:r>
    </w:p>
    <w:p w14:paraId="19CB0CF6" w14:textId="77777777" w:rsidR="008F13CA" w:rsidRPr="005A2C2E" w:rsidRDefault="008F13CA" w:rsidP="008F13CA">
      <w:pPr>
        <w:pStyle w:val="mainbullets"/>
      </w:pPr>
      <w:r>
        <w:t>Unconsciousness (passing out)</w:t>
      </w:r>
    </w:p>
    <w:p w14:paraId="1DBCF2B1" w14:textId="77777777" w:rsidR="008F13CA" w:rsidRPr="00936737" w:rsidRDefault="008F13CA" w:rsidP="008F13CA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74B7220D" w14:textId="77777777" w:rsidR="008F13CA" w:rsidRPr="00736B6A" w:rsidRDefault="008F13CA" w:rsidP="008F13CA">
      <w:pPr>
        <w:pStyle w:val="mainbullets"/>
        <w:rPr>
          <w:b/>
          <w:bCs/>
        </w:rPr>
      </w:pPr>
      <w:r w:rsidRPr="00736B6A">
        <w:rPr>
          <w:b/>
          <w:bCs/>
        </w:rPr>
        <w:t>Call 9-1-1 – this is a medical emergency</w:t>
      </w:r>
    </w:p>
    <w:p w14:paraId="30A23DF1" w14:textId="77777777" w:rsidR="008F13CA" w:rsidRDefault="008F13CA" w:rsidP="008F13CA">
      <w:pPr>
        <w:pStyle w:val="mainbullets"/>
      </w:pPr>
      <w:r>
        <w:t>Cool immediately:</w:t>
      </w:r>
    </w:p>
    <w:p w14:paraId="5B2F0BB5" w14:textId="77777777" w:rsidR="008F13CA" w:rsidRDefault="008F13CA" w:rsidP="008F13CA">
      <w:pPr>
        <w:pStyle w:val="mainbullets"/>
        <w:numPr>
          <w:ilvl w:val="1"/>
          <w:numId w:val="37"/>
        </w:numPr>
      </w:pPr>
      <w:r>
        <w:t>Apply cool wet towels or soak with cool water</w:t>
      </w:r>
    </w:p>
    <w:p w14:paraId="36E111B2" w14:textId="77777777" w:rsidR="008F13CA" w:rsidRDefault="008F13CA" w:rsidP="008F13CA">
      <w:pPr>
        <w:pStyle w:val="mainbullets"/>
        <w:numPr>
          <w:ilvl w:val="1"/>
          <w:numId w:val="37"/>
        </w:numPr>
      </w:pPr>
      <w:r>
        <w:t>Remove outer clothing</w:t>
      </w:r>
    </w:p>
    <w:p w14:paraId="7370A590" w14:textId="77777777" w:rsidR="008F13CA" w:rsidRDefault="008F13CA" w:rsidP="008F13CA">
      <w:pPr>
        <w:pStyle w:val="mainbullets"/>
      </w:pPr>
      <w:r>
        <w:t>Keep them safe:</w:t>
      </w:r>
    </w:p>
    <w:p w14:paraId="438C8597" w14:textId="77777777" w:rsidR="008F13CA" w:rsidRDefault="008F13CA" w:rsidP="008F13CA">
      <w:pPr>
        <w:pStyle w:val="mainbullets"/>
        <w:numPr>
          <w:ilvl w:val="1"/>
          <w:numId w:val="37"/>
        </w:numPr>
      </w:pPr>
      <w:r>
        <w:t>If there is vomiting, turn the person on their side to keep the airway open</w:t>
      </w:r>
    </w:p>
    <w:p w14:paraId="00EDCA80" w14:textId="77777777" w:rsidR="008F13CA" w:rsidRPr="00EA5803" w:rsidRDefault="008F13CA" w:rsidP="008F13CA">
      <w:pPr>
        <w:pStyle w:val="mainbullets"/>
      </w:pPr>
      <w:r>
        <w:t>If they are having a seizure, make the area safe by removing anything that may cause injury</w:t>
      </w:r>
    </w:p>
    <w:p w14:paraId="3D7E3F68" w14:textId="77777777" w:rsidR="008F13CA" w:rsidRDefault="008F13CA" w:rsidP="008F13CA"/>
    <w:p w14:paraId="2F534762" w14:textId="77777777" w:rsidR="008F13CA" w:rsidRPr="00AC2B4B" w:rsidRDefault="008F13CA" w:rsidP="008F13CA">
      <w:hyperlink r:id="rId10" w:history="1">
        <w:r>
          <w:rPr>
            <w:rStyle w:val="Hyperlink"/>
            <w:rFonts w:ascii="Arial" w:hAnsi="Arial" w:cs="Arial"/>
            <w:color w:val="055994"/>
            <w:sz w:val="28"/>
            <w:szCs w:val="28"/>
          </w:rPr>
          <w:t>Extreme heat | mass.gov</w:t>
        </w:r>
      </w:hyperlink>
    </w:p>
    <w:p w14:paraId="70055943" w14:textId="65E8F60B" w:rsidR="00235436" w:rsidRDefault="00235436" w:rsidP="00857109">
      <w:r>
        <w:br w:type="page"/>
      </w:r>
    </w:p>
    <w:p w14:paraId="64270BA8" w14:textId="45BAE159" w:rsidR="00F01203" w:rsidRDefault="00F01203" w:rsidP="00F01203">
      <w:pPr>
        <w:pStyle w:val="Title"/>
      </w:pPr>
      <w:r>
        <w:lastRenderedPageBreak/>
        <w:t>Extreme Heat – Best practices for farm labor camp operators</w:t>
      </w:r>
    </w:p>
    <w:p w14:paraId="21E65109" w14:textId="1BBF898F" w:rsidR="0007248D" w:rsidRDefault="0007248D" w:rsidP="00F01203">
      <w:pPr>
        <w:pStyle w:val="Heading1"/>
        <w:spacing w:before="240"/>
        <w:rPr>
          <w:rFonts w:ascii="Calibri" w:eastAsiaTheme="minorHAnsi" w:hAnsi="Calibri" w:cs="Calibri"/>
          <w:color w:val="auto"/>
          <w:w w:val="100"/>
          <w:kern w:val="0"/>
          <w:sz w:val="22"/>
          <w:szCs w:val="22"/>
          <w14:ligatures w14:val="none"/>
        </w:rPr>
      </w:pPr>
      <w:r w:rsidRPr="0007248D">
        <w:rPr>
          <w:rFonts w:ascii="Calibri" w:eastAsiaTheme="minorHAnsi" w:hAnsi="Calibri" w:cs="Calibri"/>
          <w:i/>
          <w:iCs/>
          <w:color w:val="auto"/>
          <w:w w:val="100"/>
          <w:kern w:val="0"/>
          <w:sz w:val="22"/>
          <w:szCs w:val="22"/>
          <w14:ligatures w14:val="none"/>
        </w:rPr>
        <w:t>Farm Labor Camp Operators Should Prepare for and Monitor Workers during Unhealthy Heat Waves</w:t>
      </w:r>
    </w:p>
    <w:p w14:paraId="3D203B89" w14:textId="7F62756E" w:rsidR="00287B60" w:rsidRPr="00DE2CF2" w:rsidRDefault="00287B60" w:rsidP="003357EE">
      <w:pPr>
        <w:pStyle w:val="Heading1"/>
      </w:pPr>
      <w:r w:rsidRPr="00DE2CF2">
        <w:t xml:space="preserve">Plan and </w:t>
      </w:r>
      <w:proofErr w:type="gramStart"/>
      <w:r w:rsidR="003A59BA">
        <w:t>e</w:t>
      </w:r>
      <w:r w:rsidRPr="00DE2CF2">
        <w:t>ducate</w:t>
      </w:r>
      <w:proofErr w:type="gramEnd"/>
    </w:p>
    <w:p w14:paraId="16A50226" w14:textId="6555C4E5" w:rsidR="00F86A7A" w:rsidRPr="00F86A7A" w:rsidRDefault="00F86A7A" w:rsidP="00F86A7A">
      <w:pPr>
        <w:pStyle w:val="newbullets"/>
      </w:pPr>
      <w:r w:rsidRPr="001F6ADB">
        <w:rPr>
          <w:b/>
          <w:bCs/>
        </w:rPr>
        <w:t xml:space="preserve">Check the DPH </w:t>
      </w:r>
      <w:hyperlink r:id="rId11" w:history="1">
        <w:r w:rsidRPr="003B0A9B">
          <w:rPr>
            <w:rStyle w:val="Hyperlink"/>
            <w:b/>
            <w:bCs/>
          </w:rPr>
          <w:t xml:space="preserve">Unhealthy Heat </w:t>
        </w:r>
        <w:r w:rsidR="003A59BA" w:rsidRPr="003B0A9B">
          <w:rPr>
            <w:rStyle w:val="Hyperlink"/>
            <w:b/>
            <w:bCs/>
          </w:rPr>
          <w:t xml:space="preserve">Forecast </w:t>
        </w:r>
        <w:r w:rsidRPr="003B0A9B">
          <w:rPr>
            <w:rStyle w:val="Hyperlink"/>
            <w:b/>
            <w:bCs/>
          </w:rPr>
          <w:t>webpage</w:t>
        </w:r>
      </w:hyperlink>
      <w:r>
        <w:t xml:space="preserve"> for forecasted heat risk. Pay attention to DPH e-mail alerts when an unhealthy heat wave is forecasted.   </w:t>
      </w:r>
    </w:p>
    <w:p w14:paraId="535026C6" w14:textId="5052B34B" w:rsidR="00F86A7A" w:rsidRPr="00F86A7A" w:rsidRDefault="00F86A7A" w:rsidP="00F86A7A">
      <w:pPr>
        <w:pStyle w:val="newbullets"/>
      </w:pPr>
      <w:r>
        <w:t xml:space="preserve">Train workers and staff on how to </w:t>
      </w:r>
      <w:r w:rsidRPr="001F6ADB">
        <w:rPr>
          <w:b/>
          <w:bCs/>
        </w:rPr>
        <w:t>recognize and monitor the signs and symptoms of heat-related illness</w:t>
      </w:r>
      <w:r w:rsidR="1C3A7789" w:rsidRPr="18FFAD6C">
        <w:rPr>
          <w:b/>
          <w:bCs/>
        </w:rPr>
        <w:t xml:space="preserve"> </w:t>
      </w:r>
      <w:r w:rsidRPr="001F6ADB">
        <w:rPr>
          <w:b/>
          <w:bCs/>
        </w:rPr>
        <w:t>(HRI)</w:t>
      </w:r>
      <w:r>
        <w:t xml:space="preserve"> and the actions to take </w:t>
      </w:r>
    </w:p>
    <w:p w14:paraId="44EC51E5" w14:textId="354AA84E" w:rsidR="00F86A7A" w:rsidRPr="00F86A7A" w:rsidRDefault="00F86A7A" w:rsidP="00F86A7A">
      <w:pPr>
        <w:pStyle w:val="newbullets"/>
      </w:pPr>
      <w:r w:rsidRPr="001F6ADB">
        <w:rPr>
          <w:b/>
          <w:bCs/>
        </w:rPr>
        <w:t xml:space="preserve">Identify workers and staff who are at higher risk for heat-related illness. </w:t>
      </w:r>
      <w:r w:rsidRPr="00F86A7A">
        <w:t xml:space="preserve">People who work outdoors, older adults (age 65+), infants and children, pregnant people, people with limited English, and people with chronic medical conditions </w:t>
      </w:r>
      <w:r w:rsidR="00B563CF" w:rsidRPr="00164EAD">
        <w:t>like h</w:t>
      </w:r>
      <w:r w:rsidR="00B563CF">
        <w:t>eart problems</w:t>
      </w:r>
      <w:r w:rsidR="00B563CF" w:rsidRPr="00164EAD">
        <w:t xml:space="preserve">, asthma, </w:t>
      </w:r>
      <w:r w:rsidR="00B563CF">
        <w:t>diabetes</w:t>
      </w:r>
      <w:r w:rsidR="00B563CF" w:rsidRPr="00164EAD">
        <w:t>,</w:t>
      </w:r>
      <w:r w:rsidRPr="00F86A7A">
        <w:t xml:space="preserve"> or who are on certain medications are more likely to get sick from unhealthy heat. </w:t>
      </w:r>
    </w:p>
    <w:p w14:paraId="390EA179" w14:textId="25BE12E5" w:rsidR="00F86A7A" w:rsidRPr="00F86A7A" w:rsidRDefault="00F86A7A" w:rsidP="00F86A7A">
      <w:pPr>
        <w:pStyle w:val="newbullets"/>
      </w:pPr>
      <w:r w:rsidRPr="001F6ADB">
        <w:rPr>
          <w:b/>
          <w:bCs/>
        </w:rPr>
        <w:t xml:space="preserve">Warn new staff and farm workers about </w:t>
      </w:r>
      <w:hyperlink r:id="rId12" w:history="1">
        <w:r w:rsidRPr="00DF1762">
          <w:rPr>
            <w:rStyle w:val="Hyperlink"/>
            <w:b/>
            <w:bCs/>
          </w:rPr>
          <w:t>acclimatization</w:t>
        </w:r>
      </w:hyperlink>
      <w:r>
        <w:t xml:space="preserve">. New farm workers, who are not used to unhealthy heat, are more at risk during their first unhealthy heat wave. </w:t>
      </w:r>
      <w:r w:rsidRPr="001F6ADB">
        <w:rPr>
          <w:b/>
          <w:bCs/>
        </w:rPr>
        <w:t>Remember, the first is the worst.</w:t>
      </w:r>
      <w:r>
        <w:t xml:space="preserve"> </w:t>
      </w:r>
    </w:p>
    <w:p w14:paraId="01556C4A" w14:textId="77777777" w:rsidR="00F86A7A" w:rsidRPr="00F86A7A" w:rsidRDefault="00F86A7A" w:rsidP="00F86A7A">
      <w:pPr>
        <w:pStyle w:val="newbullets"/>
      </w:pPr>
      <w:r w:rsidRPr="001F6ADB">
        <w:rPr>
          <w:b/>
          <w:bCs/>
        </w:rPr>
        <w:t>Implement a buddy system</w:t>
      </w:r>
      <w:r w:rsidRPr="00F86A7A">
        <w:t xml:space="preserve"> to watch for early signs and symptoms of heat-related illness. Prioritize the people at the greatest risk and </w:t>
      </w:r>
      <w:proofErr w:type="gramStart"/>
      <w:r w:rsidRPr="00F86A7A">
        <w:t>take action</w:t>
      </w:r>
      <w:proofErr w:type="gramEnd"/>
      <w:r w:rsidRPr="00F86A7A">
        <w:t xml:space="preserve"> quickly if they see signs of HRI.   </w:t>
      </w:r>
    </w:p>
    <w:p w14:paraId="31D51945" w14:textId="47C704FA" w:rsidR="00287B60" w:rsidRPr="00DE2CF2" w:rsidRDefault="00287B60" w:rsidP="00287B60">
      <w:pPr>
        <w:pStyle w:val="Heading1"/>
      </w:pPr>
      <w:r w:rsidRPr="4326164D">
        <w:t>Hydrate</w:t>
      </w:r>
    </w:p>
    <w:p w14:paraId="31DC0137" w14:textId="77777777" w:rsidR="00932884" w:rsidRDefault="00932884" w:rsidP="00453102">
      <w:pPr>
        <w:pStyle w:val="newbullets"/>
        <w:rPr>
          <w:rFonts w:ascii="Symbol" w:hAnsi="Symbol"/>
        </w:rPr>
      </w:pPr>
      <w:r w:rsidRPr="001F6ADB">
        <w:rPr>
          <w:b/>
          <w:bCs/>
          <w:w w:val="105"/>
        </w:rPr>
        <w:t>Provide</w:t>
      </w:r>
      <w:r w:rsidRPr="001F6ADB">
        <w:rPr>
          <w:b/>
          <w:bCs/>
          <w:spacing w:val="-11"/>
          <w:w w:val="105"/>
        </w:rPr>
        <w:t xml:space="preserve"> </w:t>
      </w:r>
      <w:r w:rsidRPr="001F6ADB">
        <w:rPr>
          <w:b/>
          <w:bCs/>
          <w:w w:val="105"/>
        </w:rPr>
        <w:t>safe</w:t>
      </w:r>
      <w:r w:rsidRPr="001F6ADB">
        <w:rPr>
          <w:b/>
          <w:bCs/>
          <w:spacing w:val="-9"/>
          <w:w w:val="105"/>
        </w:rPr>
        <w:t xml:space="preserve"> </w:t>
      </w:r>
      <w:r w:rsidRPr="001F6ADB">
        <w:rPr>
          <w:b/>
          <w:bCs/>
          <w:w w:val="105"/>
        </w:rPr>
        <w:t>sanitary</w:t>
      </w:r>
      <w:r w:rsidRPr="001F6ADB">
        <w:rPr>
          <w:b/>
          <w:bCs/>
          <w:spacing w:val="-11"/>
          <w:w w:val="105"/>
        </w:rPr>
        <w:t xml:space="preserve"> </w:t>
      </w:r>
      <w:r w:rsidRPr="001F6ADB">
        <w:rPr>
          <w:b/>
          <w:bCs/>
          <w:w w:val="105"/>
        </w:rPr>
        <w:t>drinking</w:t>
      </w:r>
      <w:r w:rsidRPr="001F6ADB">
        <w:rPr>
          <w:b/>
          <w:bCs/>
          <w:spacing w:val="-9"/>
          <w:w w:val="105"/>
        </w:rPr>
        <w:t xml:space="preserve"> </w:t>
      </w:r>
      <w:r w:rsidRPr="001F6ADB">
        <w:rPr>
          <w:b/>
          <w:bCs/>
          <w:w w:val="105"/>
        </w:rPr>
        <w:t>water</w:t>
      </w:r>
      <w:r>
        <w:rPr>
          <w:w w:val="105"/>
        </w:rPr>
        <w:t>,</w:t>
      </w:r>
      <w:r>
        <w:rPr>
          <w:spacing w:val="-10"/>
          <w:w w:val="105"/>
        </w:rPr>
        <w:t xml:space="preserve"> </w:t>
      </w:r>
      <w:r>
        <w:rPr>
          <w:w w:val="105"/>
        </w:rPr>
        <w:t>required</w:t>
      </w:r>
      <w:r>
        <w:rPr>
          <w:spacing w:val="-10"/>
          <w:w w:val="105"/>
        </w:rPr>
        <w:t xml:space="preserve"> </w:t>
      </w:r>
      <w:r>
        <w:rPr>
          <w:w w:val="105"/>
        </w:rPr>
        <w:t>by</w:t>
      </w:r>
      <w:r>
        <w:rPr>
          <w:spacing w:val="-8"/>
          <w:w w:val="105"/>
        </w:rPr>
        <w:t xml:space="preserve"> </w:t>
      </w:r>
      <w:r>
        <w:rPr>
          <w:w w:val="105"/>
        </w:rPr>
        <w:t>regulation</w:t>
      </w:r>
      <w:r>
        <w:rPr>
          <w:spacing w:val="-11"/>
          <w:w w:val="105"/>
        </w:rPr>
        <w:t xml:space="preserve"> </w:t>
      </w:r>
      <w:hyperlink r:id="rId13">
        <w:r>
          <w:rPr>
            <w:color w:val="467885"/>
            <w:w w:val="105"/>
            <w:u w:val="single" w:color="467885"/>
          </w:rPr>
          <w:t>105</w:t>
        </w:r>
        <w:r>
          <w:rPr>
            <w:color w:val="467885"/>
            <w:spacing w:val="-10"/>
            <w:w w:val="105"/>
            <w:u w:val="single" w:color="467885"/>
          </w:rPr>
          <w:t xml:space="preserve"> </w:t>
        </w:r>
        <w:r>
          <w:rPr>
            <w:color w:val="467885"/>
            <w:w w:val="105"/>
            <w:u w:val="single" w:color="467885"/>
          </w:rPr>
          <w:t>CMR</w:t>
        </w:r>
        <w:r>
          <w:rPr>
            <w:color w:val="467885"/>
            <w:spacing w:val="-11"/>
            <w:w w:val="105"/>
            <w:u w:val="single" w:color="467885"/>
          </w:rPr>
          <w:t xml:space="preserve"> </w:t>
        </w:r>
        <w:r>
          <w:rPr>
            <w:color w:val="467885"/>
            <w:w w:val="105"/>
            <w:u w:val="single" w:color="467885"/>
          </w:rPr>
          <w:t>420</w:t>
        </w:r>
      </w:hyperlink>
      <w:r>
        <w:rPr>
          <w:color w:val="467885"/>
          <w:spacing w:val="-10"/>
          <w:w w:val="105"/>
        </w:rPr>
        <w:t xml:space="preserve"> </w:t>
      </w:r>
      <w:r>
        <w:rPr>
          <w:w w:val="105"/>
        </w:rPr>
        <w:t>(see</w:t>
      </w:r>
      <w:r>
        <w:rPr>
          <w:spacing w:val="-10"/>
          <w:w w:val="105"/>
        </w:rPr>
        <w:t xml:space="preserve"> </w:t>
      </w:r>
      <w:r>
        <w:rPr>
          <w:w w:val="105"/>
        </w:rPr>
        <w:t>420.450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420.456)</w:t>
      </w:r>
    </w:p>
    <w:p w14:paraId="602762C3" w14:textId="52137A96" w:rsidR="00932884" w:rsidRDefault="00932884" w:rsidP="00453102">
      <w:pPr>
        <w:pStyle w:val="newbullets"/>
        <w:rPr>
          <w:rFonts w:ascii="Symbol" w:hAnsi="Symbol"/>
        </w:rPr>
      </w:pPr>
      <w:r>
        <w:rPr>
          <w:w w:val="105"/>
        </w:rPr>
        <w:t>Supply</w:t>
      </w:r>
      <w:r>
        <w:rPr>
          <w:spacing w:val="-6"/>
          <w:w w:val="105"/>
        </w:rPr>
        <w:t xml:space="preserve"> </w:t>
      </w:r>
      <w:r>
        <w:rPr>
          <w:w w:val="105"/>
        </w:rPr>
        <w:t>re-usable</w:t>
      </w:r>
      <w:r>
        <w:rPr>
          <w:spacing w:val="-6"/>
          <w:w w:val="105"/>
        </w:rPr>
        <w:t xml:space="preserve"> </w:t>
      </w:r>
      <w:r>
        <w:rPr>
          <w:w w:val="105"/>
        </w:rPr>
        <w:t>water</w:t>
      </w:r>
      <w:r>
        <w:rPr>
          <w:spacing w:val="-5"/>
          <w:w w:val="105"/>
        </w:rPr>
        <w:t xml:space="preserve"> </w:t>
      </w:r>
      <w:r>
        <w:rPr>
          <w:w w:val="105"/>
        </w:rPr>
        <w:t>bottles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stay</w:t>
      </w:r>
      <w:r>
        <w:rPr>
          <w:spacing w:val="-4"/>
          <w:w w:val="105"/>
        </w:rPr>
        <w:t xml:space="preserve"> </w:t>
      </w:r>
      <w:r>
        <w:rPr>
          <w:w w:val="105"/>
        </w:rPr>
        <w:t>hydrated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 w:rsidRPr="001F6ADB">
        <w:rPr>
          <w:b/>
          <w:bCs/>
          <w:w w:val="105"/>
        </w:rPr>
        <w:t>provide</w:t>
      </w:r>
      <w:r w:rsidRPr="001F6ADB">
        <w:rPr>
          <w:b/>
          <w:bCs/>
          <w:spacing w:val="-6"/>
          <w:w w:val="105"/>
        </w:rPr>
        <w:t xml:space="preserve"> </w:t>
      </w:r>
      <w:r w:rsidRPr="001F6ADB">
        <w:rPr>
          <w:b/>
          <w:bCs/>
          <w:w w:val="105"/>
        </w:rPr>
        <w:t>ice</w:t>
      </w:r>
      <w:r w:rsidRPr="001F6ADB">
        <w:rPr>
          <w:b/>
          <w:bCs/>
          <w:spacing w:val="-5"/>
          <w:w w:val="105"/>
        </w:rPr>
        <w:t xml:space="preserve"> </w:t>
      </w:r>
      <w:r>
        <w:rPr>
          <w:w w:val="105"/>
        </w:rPr>
        <w:t>as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needed</w:t>
      </w:r>
    </w:p>
    <w:p w14:paraId="6204AD20" w14:textId="194F1114" w:rsidR="00932884" w:rsidRPr="0050491F" w:rsidRDefault="00932884" w:rsidP="00453102">
      <w:pPr>
        <w:pStyle w:val="newbullets"/>
        <w:rPr>
          <w:rFonts w:ascii="Symbol" w:hAnsi="Symbol"/>
        </w:rPr>
      </w:pPr>
      <w:r w:rsidRPr="001F6ADB">
        <w:rPr>
          <w:b/>
          <w:bCs/>
          <w:w w:val="105"/>
        </w:rPr>
        <w:t>Advise</w:t>
      </w:r>
      <w:r w:rsidRPr="001F6ADB">
        <w:rPr>
          <w:b/>
          <w:bCs/>
          <w:spacing w:val="-5"/>
          <w:w w:val="105"/>
        </w:rPr>
        <w:t xml:space="preserve"> </w:t>
      </w:r>
      <w:r w:rsidRPr="001F6ADB">
        <w:rPr>
          <w:b/>
          <w:bCs/>
          <w:w w:val="105"/>
        </w:rPr>
        <w:t>workers</w:t>
      </w:r>
      <w:r w:rsidRPr="001F6ADB">
        <w:rPr>
          <w:b/>
          <w:bCs/>
          <w:spacing w:val="-5"/>
          <w:w w:val="105"/>
        </w:rPr>
        <w:t xml:space="preserve"> </w:t>
      </w:r>
      <w:r w:rsidRPr="001F6ADB">
        <w:rPr>
          <w:b/>
          <w:bCs/>
          <w:w w:val="105"/>
        </w:rPr>
        <w:t>on</w:t>
      </w:r>
      <w:r w:rsidRPr="001F6ADB">
        <w:rPr>
          <w:b/>
          <w:bCs/>
          <w:spacing w:val="-4"/>
          <w:w w:val="105"/>
        </w:rPr>
        <w:t xml:space="preserve"> </w:t>
      </w:r>
      <w:r w:rsidRPr="001F6ADB">
        <w:rPr>
          <w:b/>
          <w:bCs/>
          <w:w w:val="105"/>
        </w:rPr>
        <w:t>the</w:t>
      </w:r>
      <w:r w:rsidRPr="001F6ADB">
        <w:rPr>
          <w:b/>
          <w:bCs/>
          <w:spacing w:val="-5"/>
          <w:w w:val="105"/>
        </w:rPr>
        <w:t xml:space="preserve"> </w:t>
      </w:r>
      <w:r w:rsidRPr="001F6ADB">
        <w:rPr>
          <w:b/>
          <w:bCs/>
          <w:w w:val="105"/>
        </w:rPr>
        <w:t>importance</w:t>
      </w:r>
      <w:r w:rsidRPr="001F6ADB">
        <w:rPr>
          <w:b/>
          <w:bCs/>
          <w:spacing w:val="-5"/>
          <w:w w:val="105"/>
        </w:rPr>
        <w:t xml:space="preserve"> </w:t>
      </w:r>
      <w:r w:rsidRPr="001F6ADB">
        <w:rPr>
          <w:b/>
          <w:bCs/>
          <w:w w:val="105"/>
        </w:rPr>
        <w:t>of</w:t>
      </w:r>
      <w:r w:rsidRPr="001F6ADB">
        <w:rPr>
          <w:b/>
          <w:bCs/>
          <w:spacing w:val="-3"/>
          <w:w w:val="105"/>
        </w:rPr>
        <w:t xml:space="preserve"> </w:t>
      </w:r>
      <w:r w:rsidRPr="001F6ADB">
        <w:rPr>
          <w:b/>
          <w:bCs/>
          <w:w w:val="105"/>
        </w:rPr>
        <w:t>hydration</w:t>
      </w:r>
      <w:r>
        <w:rPr>
          <w:spacing w:val="-5"/>
          <w:w w:val="105"/>
        </w:rPr>
        <w:t xml:space="preserve"> </w:t>
      </w:r>
      <w:r>
        <w:rPr>
          <w:w w:val="105"/>
        </w:rPr>
        <w:t>with</w:t>
      </w:r>
      <w:r>
        <w:rPr>
          <w:spacing w:val="-5"/>
          <w:w w:val="105"/>
        </w:rPr>
        <w:t xml:space="preserve"> </w:t>
      </w:r>
      <w:r>
        <w:rPr>
          <w:w w:val="105"/>
        </w:rPr>
        <w:t>easy-to-understand</w:t>
      </w:r>
      <w:r>
        <w:rPr>
          <w:spacing w:val="-3"/>
          <w:w w:val="105"/>
        </w:rPr>
        <w:t xml:space="preserve"> </w:t>
      </w:r>
      <w:r>
        <w:rPr>
          <w:w w:val="105"/>
        </w:rPr>
        <w:t>factsheets</w:t>
      </w:r>
      <w:r w:rsidR="0044210A">
        <w:rPr>
          <w:w w:val="105"/>
        </w:rPr>
        <w:t>,</w:t>
      </w:r>
      <w:r>
        <w:rPr>
          <w:w w:val="105"/>
        </w:rPr>
        <w:t xml:space="preserve"> post</w:t>
      </w:r>
      <w:r w:rsidR="0044210A">
        <w:rPr>
          <w:w w:val="105"/>
        </w:rPr>
        <w:t>ed</w:t>
      </w:r>
      <w:r>
        <w:rPr>
          <w:w w:val="105"/>
        </w:rPr>
        <w:t xml:space="preserve"> near</w:t>
      </w:r>
      <w:r>
        <w:rPr>
          <w:spacing w:val="-4"/>
          <w:w w:val="105"/>
        </w:rPr>
        <w:t xml:space="preserve"> </w:t>
      </w:r>
      <w:r>
        <w:rPr>
          <w:w w:val="105"/>
        </w:rPr>
        <w:t>drinking water</w:t>
      </w:r>
      <w:r>
        <w:rPr>
          <w:spacing w:val="-5"/>
          <w:w w:val="105"/>
        </w:rPr>
        <w:t xml:space="preserve"> </w:t>
      </w:r>
      <w:r>
        <w:rPr>
          <w:w w:val="105"/>
        </w:rPr>
        <w:t>sources:</w:t>
      </w:r>
    </w:p>
    <w:p w14:paraId="70C9CF61" w14:textId="77777777" w:rsidR="0050491F" w:rsidRPr="0050491F" w:rsidRDefault="0050491F" w:rsidP="0050491F">
      <w:pPr>
        <w:pStyle w:val="newbullets"/>
        <w:numPr>
          <w:ilvl w:val="1"/>
          <w:numId w:val="19"/>
        </w:numPr>
        <w:rPr>
          <w:rFonts w:ascii="Symbol" w:hAnsi="Symbol"/>
        </w:rPr>
      </w:pPr>
      <w:hyperlink r:id="rId14">
        <w:r>
          <w:rPr>
            <w:color w:val="205E99"/>
            <w:w w:val="105"/>
            <w:sz w:val="24"/>
            <w:u w:color="205E99"/>
          </w:rPr>
          <w:t>Heat</w:t>
        </w:r>
        <w:r>
          <w:rPr>
            <w:color w:val="205E99"/>
            <w:spacing w:val="4"/>
            <w:w w:val="105"/>
            <w:sz w:val="24"/>
            <w:u w:color="205E99"/>
          </w:rPr>
          <w:t xml:space="preserve"> </w:t>
        </w:r>
        <w:r>
          <w:rPr>
            <w:color w:val="205E99"/>
            <w:w w:val="105"/>
            <w:sz w:val="24"/>
            <w:u w:color="205E99"/>
          </w:rPr>
          <w:t>Stress:</w:t>
        </w:r>
        <w:r>
          <w:rPr>
            <w:color w:val="205E99"/>
            <w:spacing w:val="4"/>
            <w:w w:val="105"/>
            <w:sz w:val="24"/>
            <w:u w:color="205E99"/>
          </w:rPr>
          <w:t xml:space="preserve"> </w:t>
        </w:r>
        <w:r>
          <w:rPr>
            <w:color w:val="205E99"/>
            <w:w w:val="105"/>
            <w:sz w:val="24"/>
            <w:u w:color="205E99"/>
          </w:rPr>
          <w:t>Hydration</w:t>
        </w:r>
        <w:r>
          <w:rPr>
            <w:color w:val="205E99"/>
            <w:spacing w:val="3"/>
            <w:w w:val="105"/>
            <w:sz w:val="24"/>
            <w:u w:color="205E99"/>
          </w:rPr>
          <w:t xml:space="preserve"> </w:t>
        </w:r>
        <w:r>
          <w:rPr>
            <w:color w:val="205E99"/>
            <w:spacing w:val="-2"/>
            <w:w w:val="105"/>
            <w:sz w:val="24"/>
            <w:u w:color="205E99"/>
          </w:rPr>
          <w:t>(cdc.gov)</w:t>
        </w:r>
      </w:hyperlink>
      <w:r>
        <w:tab/>
      </w:r>
      <w:r>
        <w:tab/>
      </w:r>
    </w:p>
    <w:p w14:paraId="2E38AEC9" w14:textId="0F6D57B1" w:rsidR="0050491F" w:rsidRDefault="0050491F" w:rsidP="0050491F">
      <w:pPr>
        <w:pStyle w:val="newbullets"/>
        <w:numPr>
          <w:ilvl w:val="1"/>
          <w:numId w:val="19"/>
        </w:numPr>
        <w:rPr>
          <w:rFonts w:ascii="Symbol" w:hAnsi="Symbol"/>
        </w:rPr>
      </w:pPr>
      <w:hyperlink r:id="rId15">
        <w:r>
          <w:rPr>
            <w:color w:val="205E99"/>
            <w:sz w:val="24"/>
            <w:u w:color="205E99"/>
          </w:rPr>
          <w:t>Protect</w:t>
        </w:r>
        <w:r>
          <w:rPr>
            <w:color w:val="205E99"/>
            <w:spacing w:val="9"/>
            <w:sz w:val="24"/>
            <w:u w:color="205E99"/>
          </w:rPr>
          <w:t xml:space="preserve"> </w:t>
        </w:r>
        <w:r>
          <w:rPr>
            <w:color w:val="205E99"/>
            <w:sz w:val="24"/>
            <w:u w:color="205E99"/>
          </w:rPr>
          <w:t>your</w:t>
        </w:r>
        <w:r>
          <w:rPr>
            <w:color w:val="205E99"/>
            <w:spacing w:val="10"/>
            <w:sz w:val="24"/>
            <w:u w:color="205E99"/>
          </w:rPr>
          <w:t xml:space="preserve"> </w:t>
        </w:r>
        <w:r>
          <w:rPr>
            <w:color w:val="205E99"/>
            <w:sz w:val="24"/>
            <w:u w:color="205E99"/>
          </w:rPr>
          <w:t>workers</w:t>
        </w:r>
        <w:r>
          <w:rPr>
            <w:color w:val="205E99"/>
            <w:spacing w:val="8"/>
            <w:sz w:val="24"/>
            <w:u w:color="205E99"/>
          </w:rPr>
          <w:t xml:space="preserve"> </w:t>
        </w:r>
        <w:r>
          <w:rPr>
            <w:color w:val="205E99"/>
            <w:sz w:val="24"/>
            <w:u w:color="205E99"/>
          </w:rPr>
          <w:t>from</w:t>
        </w:r>
        <w:r>
          <w:rPr>
            <w:color w:val="205E99"/>
            <w:spacing w:val="10"/>
            <w:sz w:val="24"/>
            <w:u w:color="205E99"/>
          </w:rPr>
          <w:t xml:space="preserve"> </w:t>
        </w:r>
        <w:r>
          <w:rPr>
            <w:color w:val="205E99"/>
            <w:sz w:val="24"/>
            <w:u w:color="205E99"/>
          </w:rPr>
          <w:t>heat</w:t>
        </w:r>
        <w:r>
          <w:rPr>
            <w:color w:val="205E99"/>
            <w:spacing w:val="10"/>
            <w:sz w:val="24"/>
            <w:u w:color="205E99"/>
          </w:rPr>
          <w:t xml:space="preserve"> </w:t>
        </w:r>
        <w:r>
          <w:rPr>
            <w:color w:val="205E99"/>
            <w:spacing w:val="-2"/>
            <w:sz w:val="24"/>
            <w:u w:color="205E99"/>
          </w:rPr>
          <w:t>stress</w:t>
        </w:r>
      </w:hyperlink>
    </w:p>
    <w:p w14:paraId="314F551C" w14:textId="6AB4DE35" w:rsidR="00287B60" w:rsidRPr="00997DD8" w:rsidRDefault="00287B60" w:rsidP="00287B60">
      <w:pPr>
        <w:pStyle w:val="Heading1"/>
      </w:pPr>
      <w:r w:rsidRPr="00997DD8">
        <w:t xml:space="preserve">Consider </w:t>
      </w:r>
      <w:r w:rsidR="003A59BA">
        <w:t>s</w:t>
      </w:r>
      <w:r w:rsidRPr="00997DD8">
        <w:t>chedules</w:t>
      </w:r>
      <w:r w:rsidR="00B97472">
        <w:t xml:space="preserve"> and </w:t>
      </w:r>
      <w:r w:rsidR="003A59BA">
        <w:t>c</w:t>
      </w:r>
      <w:r w:rsidRPr="00997DD8">
        <w:t>lothing</w:t>
      </w:r>
    </w:p>
    <w:p w14:paraId="5BF1FDA7" w14:textId="421C154F" w:rsidR="00453102" w:rsidRDefault="00453102" w:rsidP="00453102">
      <w:pPr>
        <w:pStyle w:val="newbullets"/>
        <w:rPr>
          <w:rFonts w:ascii="Symbol" w:hAnsi="Symbol"/>
        </w:rPr>
      </w:pPr>
      <w:r w:rsidRPr="001F6ADB">
        <w:rPr>
          <w:b/>
          <w:bCs/>
          <w:w w:val="105"/>
        </w:rPr>
        <w:t>Provide</w:t>
      </w:r>
      <w:r w:rsidRPr="001F6ADB">
        <w:rPr>
          <w:b/>
          <w:bCs/>
          <w:spacing w:val="-6"/>
          <w:w w:val="105"/>
        </w:rPr>
        <w:t xml:space="preserve"> </w:t>
      </w:r>
      <w:hyperlink r:id="rId16">
        <w:r w:rsidRPr="00283DEA">
          <w:rPr>
            <w:b/>
            <w:bCs/>
            <w:color w:val="205E99"/>
            <w:w w:val="105"/>
            <w:u w:val="single" w:color="205E99"/>
          </w:rPr>
          <w:t>frequent</w:t>
        </w:r>
        <w:r w:rsidRPr="00283DEA">
          <w:rPr>
            <w:b/>
            <w:bCs/>
            <w:color w:val="205E99"/>
            <w:spacing w:val="-4"/>
            <w:w w:val="105"/>
            <w:u w:val="single" w:color="205E99"/>
          </w:rPr>
          <w:t xml:space="preserve"> </w:t>
        </w:r>
        <w:r w:rsidRPr="00283DEA">
          <w:rPr>
            <w:b/>
            <w:bCs/>
            <w:color w:val="205E99"/>
            <w:w w:val="105"/>
            <w:u w:val="single" w:color="205E99"/>
          </w:rPr>
          <w:t>breaks</w:t>
        </w:r>
      </w:hyperlink>
      <w:r w:rsidRPr="3CD7B80B">
        <w:rPr>
          <w:b/>
          <w:bCs/>
          <w:color w:val="205E99"/>
          <w:spacing w:val="-4"/>
          <w:w w:val="105"/>
        </w:rPr>
        <w:t xml:space="preserve"> </w:t>
      </w:r>
      <w:r>
        <w:rPr>
          <w:w w:val="105"/>
        </w:rPr>
        <w:t>for</w:t>
      </w:r>
      <w:r>
        <w:rPr>
          <w:spacing w:val="-6"/>
          <w:w w:val="105"/>
        </w:rPr>
        <w:t xml:space="preserve"> </w:t>
      </w:r>
      <w:r>
        <w:rPr>
          <w:w w:val="105"/>
        </w:rPr>
        <w:t>workers</w:t>
      </w:r>
      <w:r>
        <w:rPr>
          <w:spacing w:val="-6"/>
          <w:w w:val="105"/>
        </w:rPr>
        <w:t xml:space="preserve"> </w:t>
      </w:r>
      <w:r>
        <w:rPr>
          <w:w w:val="105"/>
        </w:rPr>
        <w:t>throughout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 xml:space="preserve">day. The higher the temperature </w:t>
      </w:r>
      <w:r w:rsidR="00DF1762">
        <w:rPr>
          <w:w w:val="105"/>
        </w:rPr>
        <w:t>rises</w:t>
      </w:r>
      <w:r>
        <w:rPr>
          <w:w w:val="105"/>
        </w:rPr>
        <w:t xml:space="preserve">, the more breaks you should provide. </w:t>
      </w:r>
      <w:r>
        <w:rPr>
          <w:spacing w:val="-6"/>
          <w:w w:val="105"/>
        </w:rPr>
        <w:t xml:space="preserve"> </w:t>
      </w:r>
    </w:p>
    <w:p w14:paraId="6D9CD365" w14:textId="3365FCEF" w:rsidR="00453102" w:rsidRPr="00587FAF" w:rsidRDefault="00453102" w:rsidP="00453102">
      <w:pPr>
        <w:pStyle w:val="newbullets"/>
        <w:rPr>
          <w:rFonts w:ascii="Symbol" w:hAnsi="Symbol"/>
        </w:rPr>
      </w:pPr>
      <w:r w:rsidRPr="001F6ADB">
        <w:rPr>
          <w:b/>
          <w:bCs/>
          <w:w w:val="105"/>
        </w:rPr>
        <w:t>Avoid</w:t>
      </w:r>
      <w:r w:rsidRPr="001F6ADB">
        <w:rPr>
          <w:b/>
          <w:bCs/>
          <w:spacing w:val="-11"/>
          <w:w w:val="105"/>
        </w:rPr>
        <w:t xml:space="preserve"> </w:t>
      </w:r>
      <w:r w:rsidRPr="001F6ADB">
        <w:rPr>
          <w:b/>
          <w:bCs/>
          <w:w w:val="105"/>
        </w:rPr>
        <w:t>the</w:t>
      </w:r>
      <w:r w:rsidRPr="001F6ADB">
        <w:rPr>
          <w:b/>
          <w:bCs/>
          <w:spacing w:val="-12"/>
          <w:w w:val="105"/>
        </w:rPr>
        <w:t xml:space="preserve"> </w:t>
      </w:r>
      <w:r w:rsidRPr="001F6ADB">
        <w:rPr>
          <w:b/>
          <w:bCs/>
          <w:w w:val="105"/>
        </w:rPr>
        <w:t>hottest</w:t>
      </w:r>
      <w:r w:rsidRPr="001F6ADB">
        <w:rPr>
          <w:b/>
          <w:bCs/>
          <w:spacing w:val="-11"/>
          <w:w w:val="105"/>
        </w:rPr>
        <w:t xml:space="preserve"> </w:t>
      </w:r>
      <w:r w:rsidRPr="001F6ADB">
        <w:rPr>
          <w:b/>
          <w:bCs/>
          <w:w w:val="105"/>
        </w:rPr>
        <w:t>part</w:t>
      </w:r>
      <w:r w:rsidRPr="001F6ADB">
        <w:rPr>
          <w:b/>
          <w:bCs/>
          <w:spacing w:val="-11"/>
          <w:w w:val="105"/>
        </w:rPr>
        <w:t xml:space="preserve"> </w:t>
      </w:r>
      <w:r w:rsidRPr="001F6ADB">
        <w:rPr>
          <w:b/>
          <w:bCs/>
          <w:w w:val="105"/>
        </w:rPr>
        <w:t>of</w:t>
      </w:r>
      <w:r w:rsidRPr="001F6ADB">
        <w:rPr>
          <w:b/>
          <w:bCs/>
          <w:spacing w:val="-10"/>
          <w:w w:val="105"/>
        </w:rPr>
        <w:t xml:space="preserve"> </w:t>
      </w:r>
      <w:r w:rsidRPr="001F6ADB">
        <w:rPr>
          <w:b/>
          <w:bCs/>
          <w:w w:val="105"/>
        </w:rPr>
        <w:t>the</w:t>
      </w:r>
      <w:r w:rsidRPr="001F6ADB">
        <w:rPr>
          <w:b/>
          <w:bCs/>
          <w:spacing w:val="-12"/>
          <w:w w:val="105"/>
        </w:rPr>
        <w:t xml:space="preserve"> </w:t>
      </w:r>
      <w:r w:rsidRPr="001F6ADB">
        <w:rPr>
          <w:b/>
          <w:bCs/>
          <w:w w:val="105"/>
        </w:rPr>
        <w:t>day</w:t>
      </w:r>
      <w:r>
        <w:rPr>
          <w:w w:val="105"/>
        </w:rPr>
        <w:t>,</w:t>
      </w:r>
      <w:r>
        <w:rPr>
          <w:spacing w:val="-11"/>
          <w:w w:val="105"/>
        </w:rPr>
        <w:t xml:space="preserve"> </w:t>
      </w:r>
      <w:r>
        <w:rPr>
          <w:w w:val="105"/>
        </w:rPr>
        <w:t>whenever</w:t>
      </w:r>
      <w:r>
        <w:rPr>
          <w:spacing w:val="-11"/>
          <w:w w:val="105"/>
        </w:rPr>
        <w:t xml:space="preserve"> </w:t>
      </w:r>
      <w:r>
        <w:rPr>
          <w:w w:val="105"/>
        </w:rPr>
        <w:t>possible</w:t>
      </w:r>
      <w:r w:rsidR="0016367D">
        <w:rPr>
          <w:w w:val="105"/>
        </w:rPr>
        <w:t>.</w:t>
      </w:r>
      <w:r>
        <w:rPr>
          <w:spacing w:val="-11"/>
          <w:w w:val="105"/>
        </w:rPr>
        <w:t xml:space="preserve"> </w:t>
      </w:r>
      <w:r w:rsidR="0016367D">
        <w:rPr>
          <w:w w:val="105"/>
        </w:rPr>
        <w:t>W</w:t>
      </w:r>
      <w:r>
        <w:rPr>
          <w:w w:val="105"/>
        </w:rPr>
        <w:t>ork</w:t>
      </w:r>
      <w:r>
        <w:rPr>
          <w:spacing w:val="-11"/>
          <w:w w:val="105"/>
        </w:rPr>
        <w:t xml:space="preserve"> </w:t>
      </w:r>
      <w:r>
        <w:rPr>
          <w:w w:val="105"/>
        </w:rPr>
        <w:t>earlier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w w:val="105"/>
        </w:rPr>
        <w:t>later</w:t>
      </w:r>
      <w:r>
        <w:rPr>
          <w:spacing w:val="-11"/>
          <w:w w:val="105"/>
        </w:rPr>
        <w:t xml:space="preserve"> </w:t>
      </w:r>
      <w:r w:rsidR="00157AE8">
        <w:rPr>
          <w:spacing w:val="-11"/>
          <w:w w:val="105"/>
        </w:rPr>
        <w:t>when temperatures are cooler</w:t>
      </w:r>
      <w:r>
        <w:rPr>
          <w:spacing w:val="-2"/>
          <w:w w:val="105"/>
        </w:rPr>
        <w:t>.</w:t>
      </w:r>
    </w:p>
    <w:p w14:paraId="3466C0D4" w14:textId="532F210B" w:rsidR="00453102" w:rsidRDefault="00453102" w:rsidP="00453102">
      <w:pPr>
        <w:pStyle w:val="newbullets"/>
        <w:rPr>
          <w:rFonts w:ascii="Symbol" w:hAnsi="Symbol"/>
        </w:rPr>
      </w:pPr>
      <w:r w:rsidRPr="001F6ADB">
        <w:rPr>
          <w:b/>
          <w:bCs/>
          <w:spacing w:val="-2"/>
          <w:w w:val="105"/>
        </w:rPr>
        <w:t>Schedule</w:t>
      </w:r>
      <w:r>
        <w:rPr>
          <w:spacing w:val="-2"/>
          <w:w w:val="105"/>
        </w:rPr>
        <w:t xml:space="preserve"> slower work or lighter work for the hottest part of the day</w:t>
      </w:r>
    </w:p>
    <w:p w14:paraId="650057A9" w14:textId="09FE3199" w:rsidR="00453102" w:rsidRDefault="00453102" w:rsidP="00453102">
      <w:pPr>
        <w:pStyle w:val="newbullets"/>
        <w:rPr>
          <w:rFonts w:ascii="Symbol" w:hAnsi="Symbol"/>
        </w:rPr>
      </w:pPr>
      <w:r>
        <w:rPr>
          <w:w w:val="105"/>
        </w:rPr>
        <w:t>Encourage</w:t>
      </w:r>
      <w:r>
        <w:rPr>
          <w:spacing w:val="-9"/>
          <w:w w:val="105"/>
        </w:rPr>
        <w:t xml:space="preserve"> </w:t>
      </w:r>
      <w:r>
        <w:rPr>
          <w:w w:val="105"/>
        </w:rPr>
        <w:t>workers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wear</w:t>
      </w:r>
      <w:r>
        <w:rPr>
          <w:spacing w:val="-9"/>
          <w:w w:val="105"/>
        </w:rPr>
        <w:t xml:space="preserve"> </w:t>
      </w:r>
      <w:r w:rsidRPr="001F6ADB">
        <w:rPr>
          <w:b/>
          <w:bCs/>
          <w:w w:val="105"/>
        </w:rPr>
        <w:t>light-colored</w:t>
      </w:r>
      <w:r w:rsidRPr="001F6ADB">
        <w:rPr>
          <w:b/>
          <w:bCs/>
          <w:spacing w:val="-8"/>
          <w:w w:val="105"/>
        </w:rPr>
        <w:t xml:space="preserve"> </w:t>
      </w:r>
      <w:r w:rsidRPr="001F6ADB">
        <w:rPr>
          <w:b/>
          <w:bCs/>
          <w:w w:val="105"/>
        </w:rPr>
        <w:t>and</w:t>
      </w:r>
      <w:r w:rsidRPr="001F6ADB">
        <w:rPr>
          <w:b/>
          <w:bCs/>
          <w:spacing w:val="-7"/>
          <w:w w:val="105"/>
        </w:rPr>
        <w:t xml:space="preserve"> </w:t>
      </w:r>
      <w:r w:rsidRPr="001F6ADB">
        <w:rPr>
          <w:b/>
          <w:bCs/>
          <w:w w:val="105"/>
        </w:rPr>
        <w:t>loose-fitting</w:t>
      </w:r>
      <w:r w:rsidRPr="001F6ADB">
        <w:rPr>
          <w:b/>
          <w:bCs/>
          <w:spacing w:val="-8"/>
          <w:w w:val="105"/>
        </w:rPr>
        <w:t xml:space="preserve"> </w:t>
      </w:r>
      <w:r w:rsidRPr="001F6ADB">
        <w:rPr>
          <w:b/>
          <w:bCs/>
          <w:w w:val="105"/>
        </w:rPr>
        <w:t>clothes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help</w:t>
      </w:r>
      <w:r>
        <w:rPr>
          <w:spacing w:val="-8"/>
          <w:w w:val="105"/>
        </w:rPr>
        <w:t xml:space="preserve"> </w:t>
      </w:r>
      <w:r>
        <w:rPr>
          <w:w w:val="105"/>
        </w:rPr>
        <w:t>reflect</w:t>
      </w:r>
      <w:r>
        <w:rPr>
          <w:spacing w:val="-9"/>
          <w:w w:val="105"/>
        </w:rPr>
        <w:t xml:space="preserve"> </w:t>
      </w:r>
      <w:proofErr w:type="gramStart"/>
      <w:r>
        <w:rPr>
          <w:w w:val="105"/>
        </w:rPr>
        <w:t>heat</w:t>
      </w:r>
      <w:proofErr w:type="gramEnd"/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promote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airflow</w:t>
      </w:r>
    </w:p>
    <w:p w14:paraId="592FD5A5" w14:textId="26EA6A56" w:rsidR="00453102" w:rsidRDefault="00453102" w:rsidP="00453102">
      <w:pPr>
        <w:pStyle w:val="newbullets"/>
        <w:rPr>
          <w:rFonts w:ascii="Symbol" w:hAnsi="Symbol"/>
        </w:rPr>
      </w:pPr>
      <w:r>
        <w:rPr>
          <w:w w:val="105"/>
        </w:rPr>
        <w:t xml:space="preserve">Encourage workers to wear </w:t>
      </w:r>
      <w:r w:rsidR="0050491F">
        <w:rPr>
          <w:w w:val="105"/>
        </w:rPr>
        <w:t xml:space="preserve">high SPF </w:t>
      </w:r>
      <w:r>
        <w:rPr>
          <w:w w:val="105"/>
        </w:rPr>
        <w:t xml:space="preserve">sunscreen, wide-brimmed hats, light </w:t>
      </w:r>
      <w:proofErr w:type="gramStart"/>
      <w:r>
        <w:rPr>
          <w:w w:val="105"/>
        </w:rPr>
        <w:t>scarfs</w:t>
      </w:r>
      <w:proofErr w:type="gramEnd"/>
      <w:r>
        <w:rPr>
          <w:w w:val="105"/>
        </w:rPr>
        <w:t xml:space="preserve">, or bandanas to </w:t>
      </w:r>
      <w:r w:rsidRPr="001F6ADB">
        <w:rPr>
          <w:b/>
          <w:bCs/>
          <w:w w:val="105"/>
        </w:rPr>
        <w:t xml:space="preserve">protect the head, neck, and face from sun </w:t>
      </w:r>
      <w:r w:rsidRPr="001F6ADB">
        <w:rPr>
          <w:b/>
          <w:bCs/>
          <w:spacing w:val="-2"/>
          <w:w w:val="105"/>
        </w:rPr>
        <w:t>exposure</w:t>
      </w:r>
    </w:p>
    <w:p w14:paraId="1DCABF2C" w14:textId="3B7C5C85" w:rsidR="00BB64A7" w:rsidRPr="00857109" w:rsidRDefault="00BB64A7" w:rsidP="00857109">
      <w:pPr>
        <w:pStyle w:val="Heading1"/>
      </w:pPr>
      <w:r>
        <w:t xml:space="preserve">Maintain </w:t>
      </w:r>
      <w:r w:rsidR="003A59BA">
        <w:t>y</w:t>
      </w:r>
      <w:r>
        <w:t xml:space="preserve">our </w:t>
      </w:r>
      <w:r w:rsidR="003A59BA">
        <w:t>p</w:t>
      </w:r>
      <w:r>
        <w:t>roperty</w:t>
      </w:r>
    </w:p>
    <w:p w14:paraId="09DADF86" w14:textId="1EECD462" w:rsidR="00827118" w:rsidRDefault="00827118" w:rsidP="00827118">
      <w:pPr>
        <w:pStyle w:val="newbullets"/>
        <w:rPr>
          <w:rFonts w:ascii="Symbol" w:hAnsi="Symbol"/>
        </w:rPr>
      </w:pPr>
      <w:r w:rsidRPr="0050491F">
        <w:rPr>
          <w:b/>
          <w:bCs/>
          <w:w w:val="105"/>
        </w:rPr>
        <w:t>Identify</w:t>
      </w:r>
      <w:r w:rsidRPr="0050491F">
        <w:rPr>
          <w:b/>
          <w:bCs/>
          <w:spacing w:val="-4"/>
          <w:w w:val="105"/>
        </w:rPr>
        <w:t xml:space="preserve"> </w:t>
      </w:r>
      <w:r w:rsidRPr="0050491F">
        <w:rPr>
          <w:b/>
          <w:bCs/>
          <w:w w:val="105"/>
        </w:rPr>
        <w:t>locations</w:t>
      </w:r>
      <w:r w:rsidRPr="0050491F">
        <w:rPr>
          <w:b/>
          <w:bCs/>
          <w:spacing w:val="-4"/>
          <w:w w:val="105"/>
        </w:rPr>
        <w:t xml:space="preserve"> </w:t>
      </w:r>
      <w:r w:rsidRPr="0050491F">
        <w:rPr>
          <w:b/>
          <w:bCs/>
          <w:w w:val="105"/>
        </w:rPr>
        <w:t>in</w:t>
      </w:r>
      <w:r w:rsidRPr="0050491F">
        <w:rPr>
          <w:b/>
          <w:bCs/>
          <w:spacing w:val="-4"/>
          <w:w w:val="105"/>
        </w:rPr>
        <w:t xml:space="preserve"> </w:t>
      </w:r>
      <w:r w:rsidRPr="0050491F">
        <w:rPr>
          <w:b/>
          <w:bCs/>
          <w:w w:val="105"/>
        </w:rPr>
        <w:t>the</w:t>
      </w:r>
      <w:r w:rsidRPr="0050491F">
        <w:rPr>
          <w:b/>
          <w:bCs/>
          <w:spacing w:val="-4"/>
          <w:w w:val="105"/>
        </w:rPr>
        <w:t xml:space="preserve"> </w:t>
      </w:r>
      <w:r w:rsidRPr="0050491F">
        <w:rPr>
          <w:b/>
          <w:bCs/>
          <w:w w:val="105"/>
        </w:rPr>
        <w:t>shade</w:t>
      </w:r>
      <w:r w:rsidRPr="0050491F">
        <w:rPr>
          <w:b/>
          <w:bCs/>
          <w:spacing w:val="-4"/>
          <w:w w:val="105"/>
        </w:rPr>
        <w:t xml:space="preserve"> </w:t>
      </w:r>
      <w:r w:rsidRPr="0050491F">
        <w:rPr>
          <w:b/>
          <w:bCs/>
          <w:w w:val="105"/>
        </w:rPr>
        <w:t>or</w:t>
      </w:r>
      <w:r w:rsidRPr="0050491F">
        <w:rPr>
          <w:b/>
          <w:bCs/>
          <w:spacing w:val="-4"/>
          <w:w w:val="105"/>
        </w:rPr>
        <w:t xml:space="preserve"> </w:t>
      </w:r>
      <w:r w:rsidRPr="0050491F">
        <w:rPr>
          <w:b/>
          <w:bCs/>
          <w:w w:val="105"/>
        </w:rPr>
        <w:t>cooler</w:t>
      </w:r>
      <w:r w:rsidRPr="0050491F">
        <w:rPr>
          <w:b/>
          <w:bCs/>
          <w:spacing w:val="-3"/>
          <w:w w:val="105"/>
        </w:rPr>
        <w:t xml:space="preserve"> </w:t>
      </w:r>
      <w:r w:rsidRPr="0050491F">
        <w:rPr>
          <w:b/>
          <w:bCs/>
          <w:w w:val="105"/>
        </w:rPr>
        <w:t>areas</w:t>
      </w:r>
      <w:r>
        <w:rPr>
          <w:spacing w:val="-4"/>
          <w:w w:val="105"/>
        </w:rPr>
        <w:t xml:space="preserve"> </w:t>
      </w:r>
      <w:r>
        <w:rPr>
          <w:w w:val="105"/>
        </w:rPr>
        <w:t>particularly</w:t>
      </w:r>
      <w:r>
        <w:rPr>
          <w:spacing w:val="-4"/>
          <w:w w:val="105"/>
        </w:rPr>
        <w:t xml:space="preserve"> </w:t>
      </w:r>
      <w:r>
        <w:rPr>
          <w:w w:val="105"/>
        </w:rPr>
        <w:t>for</w:t>
      </w:r>
      <w:r>
        <w:rPr>
          <w:spacing w:val="-3"/>
          <w:w w:val="105"/>
        </w:rPr>
        <w:t xml:space="preserve"> higher risk people</w:t>
      </w:r>
      <w:r>
        <w:rPr>
          <w:spacing w:val="-4"/>
          <w:w w:val="105"/>
        </w:rPr>
        <w:t xml:space="preserve"> </w:t>
      </w:r>
    </w:p>
    <w:p w14:paraId="2CBDBEDE" w14:textId="7E9C869E" w:rsidR="00827118" w:rsidRDefault="00827118" w:rsidP="00827118">
      <w:pPr>
        <w:pStyle w:val="newbullets"/>
        <w:rPr>
          <w:rFonts w:ascii="Symbol" w:hAnsi="Symbol"/>
        </w:rPr>
      </w:pPr>
      <w:r w:rsidRPr="001F6ADB">
        <w:rPr>
          <w:b/>
          <w:bCs/>
          <w:w w:val="105"/>
        </w:rPr>
        <w:t>Provide</w:t>
      </w:r>
      <w:r w:rsidRPr="001F6ADB">
        <w:rPr>
          <w:b/>
          <w:bCs/>
          <w:spacing w:val="-3"/>
          <w:w w:val="105"/>
        </w:rPr>
        <w:t xml:space="preserve"> </w:t>
      </w:r>
      <w:r w:rsidRPr="001F6ADB">
        <w:rPr>
          <w:b/>
          <w:bCs/>
          <w:w w:val="105"/>
        </w:rPr>
        <w:t>artificial</w:t>
      </w:r>
      <w:r w:rsidRPr="001F6ADB">
        <w:rPr>
          <w:b/>
          <w:bCs/>
          <w:spacing w:val="-2"/>
          <w:w w:val="105"/>
        </w:rPr>
        <w:t xml:space="preserve"> </w:t>
      </w:r>
      <w:r w:rsidRPr="001F6ADB">
        <w:rPr>
          <w:b/>
          <w:bCs/>
          <w:w w:val="105"/>
        </w:rPr>
        <w:t>shaded areas</w:t>
      </w:r>
      <w:r>
        <w:rPr>
          <w:spacing w:val="-3"/>
          <w:w w:val="105"/>
        </w:rPr>
        <w:t xml:space="preserve"> </w:t>
      </w:r>
      <w:r>
        <w:rPr>
          <w:w w:val="105"/>
        </w:rPr>
        <w:t>with canopies</w:t>
      </w:r>
      <w:r>
        <w:rPr>
          <w:spacing w:val="-3"/>
          <w:w w:val="105"/>
        </w:rPr>
        <w:t xml:space="preserve"> </w:t>
      </w:r>
      <w:r>
        <w:rPr>
          <w:w w:val="105"/>
        </w:rPr>
        <w:t>or</w:t>
      </w:r>
      <w:r>
        <w:rPr>
          <w:spacing w:val="-3"/>
          <w:w w:val="105"/>
        </w:rPr>
        <w:t xml:space="preserve"> </w:t>
      </w:r>
      <w:r>
        <w:rPr>
          <w:w w:val="105"/>
        </w:rPr>
        <w:t>umbrellas</w:t>
      </w:r>
      <w:r>
        <w:rPr>
          <w:spacing w:val="-2"/>
          <w:w w:val="105"/>
        </w:rPr>
        <w:t xml:space="preserve"> </w:t>
      </w:r>
      <w:r>
        <w:rPr>
          <w:w w:val="105"/>
        </w:rPr>
        <w:t>when</w:t>
      </w:r>
      <w:r>
        <w:rPr>
          <w:spacing w:val="-3"/>
          <w:w w:val="105"/>
        </w:rPr>
        <w:t xml:space="preserve"> </w:t>
      </w:r>
      <w:r>
        <w:rPr>
          <w:w w:val="105"/>
        </w:rPr>
        <w:t>natural</w:t>
      </w:r>
      <w:r>
        <w:rPr>
          <w:spacing w:val="-1"/>
          <w:w w:val="105"/>
        </w:rPr>
        <w:t xml:space="preserve"> </w:t>
      </w:r>
      <w:r>
        <w:rPr>
          <w:w w:val="105"/>
        </w:rPr>
        <w:t>shade</w:t>
      </w:r>
      <w:r>
        <w:rPr>
          <w:spacing w:val="-3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r>
        <w:rPr>
          <w:w w:val="105"/>
        </w:rPr>
        <w:t>not</w:t>
      </w:r>
      <w:r>
        <w:rPr>
          <w:spacing w:val="-2"/>
          <w:w w:val="105"/>
        </w:rPr>
        <w:t xml:space="preserve"> available</w:t>
      </w:r>
    </w:p>
    <w:p w14:paraId="0650246B" w14:textId="55E5657E" w:rsidR="00827118" w:rsidRDefault="00827118" w:rsidP="00827118">
      <w:pPr>
        <w:pStyle w:val="newbullets"/>
        <w:rPr>
          <w:rFonts w:ascii="Symbol" w:hAnsi="Symbol"/>
        </w:rPr>
      </w:pPr>
      <w:r w:rsidRPr="001F6ADB">
        <w:rPr>
          <w:b/>
          <w:bCs/>
          <w:w w:val="105"/>
        </w:rPr>
        <w:t>Use</w:t>
      </w:r>
      <w:r w:rsidRPr="001F6ADB">
        <w:rPr>
          <w:b/>
          <w:bCs/>
          <w:spacing w:val="-10"/>
          <w:w w:val="105"/>
        </w:rPr>
        <w:t xml:space="preserve"> </w:t>
      </w:r>
      <w:r w:rsidRPr="001F6ADB">
        <w:rPr>
          <w:b/>
          <w:bCs/>
          <w:w w:val="105"/>
        </w:rPr>
        <w:t>fans</w:t>
      </w:r>
      <w:r w:rsidRPr="001F6ADB">
        <w:rPr>
          <w:b/>
          <w:bCs/>
          <w:spacing w:val="-10"/>
          <w:w w:val="105"/>
        </w:rPr>
        <w:t xml:space="preserve"> </w:t>
      </w:r>
      <w:r w:rsidRPr="001F6ADB">
        <w:rPr>
          <w:b/>
          <w:bCs/>
          <w:w w:val="105"/>
        </w:rPr>
        <w:t>or</w:t>
      </w:r>
      <w:r w:rsidRPr="001F6ADB">
        <w:rPr>
          <w:b/>
          <w:bCs/>
          <w:spacing w:val="-9"/>
          <w:w w:val="105"/>
        </w:rPr>
        <w:t xml:space="preserve"> </w:t>
      </w:r>
      <w:r w:rsidRPr="001F6ADB">
        <w:rPr>
          <w:b/>
          <w:bCs/>
          <w:w w:val="105"/>
        </w:rPr>
        <w:t>air</w:t>
      </w:r>
      <w:r w:rsidRPr="001F6ADB">
        <w:rPr>
          <w:b/>
          <w:bCs/>
          <w:spacing w:val="-10"/>
          <w:w w:val="105"/>
        </w:rPr>
        <w:t xml:space="preserve"> </w:t>
      </w:r>
      <w:r w:rsidRPr="001F6ADB">
        <w:rPr>
          <w:b/>
          <w:bCs/>
          <w:w w:val="105"/>
        </w:rPr>
        <w:t>conditioning</w:t>
      </w:r>
      <w:r>
        <w:rPr>
          <w:spacing w:val="-10"/>
          <w:w w:val="105"/>
        </w:rPr>
        <w:t xml:space="preserve"> </w:t>
      </w:r>
      <w:r>
        <w:rPr>
          <w:w w:val="105"/>
        </w:rPr>
        <w:t>in</w:t>
      </w:r>
      <w:r>
        <w:rPr>
          <w:spacing w:val="-10"/>
          <w:w w:val="105"/>
        </w:rPr>
        <w:t xml:space="preserve"> </w:t>
      </w:r>
      <w:r>
        <w:rPr>
          <w:w w:val="105"/>
        </w:rPr>
        <w:t>working</w:t>
      </w:r>
      <w:r>
        <w:rPr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living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areas</w:t>
      </w:r>
    </w:p>
    <w:p w14:paraId="4B91C136" w14:textId="5C73639F" w:rsidR="00827118" w:rsidRDefault="00827118" w:rsidP="00827118">
      <w:pPr>
        <w:pStyle w:val="newbullets"/>
        <w:rPr>
          <w:rFonts w:ascii="Symbol" w:hAnsi="Symbol"/>
        </w:rPr>
      </w:pPr>
      <w:r>
        <w:rPr>
          <w:w w:val="105"/>
        </w:rPr>
        <w:t>Verify</w:t>
      </w:r>
      <w:r>
        <w:rPr>
          <w:spacing w:val="-2"/>
          <w:w w:val="105"/>
        </w:rPr>
        <w:t xml:space="preserve"> </w:t>
      </w:r>
      <w:r>
        <w:rPr>
          <w:w w:val="105"/>
        </w:rPr>
        <w:t>all</w:t>
      </w:r>
      <w:r>
        <w:rPr>
          <w:spacing w:val="-3"/>
          <w:w w:val="105"/>
        </w:rPr>
        <w:t xml:space="preserve"> </w:t>
      </w:r>
      <w:r w:rsidRPr="001F6ADB">
        <w:rPr>
          <w:b/>
          <w:bCs/>
          <w:w w:val="105"/>
        </w:rPr>
        <w:t>windows</w:t>
      </w:r>
      <w:r w:rsidRPr="001F6ADB">
        <w:rPr>
          <w:b/>
          <w:bCs/>
          <w:spacing w:val="-4"/>
          <w:w w:val="105"/>
        </w:rPr>
        <w:t xml:space="preserve"> </w:t>
      </w:r>
      <w:r w:rsidRPr="001F6ADB">
        <w:rPr>
          <w:b/>
          <w:bCs/>
          <w:w w:val="105"/>
        </w:rPr>
        <w:t>can</w:t>
      </w:r>
      <w:r w:rsidRPr="001F6ADB">
        <w:rPr>
          <w:b/>
          <w:bCs/>
          <w:spacing w:val="-4"/>
          <w:w w:val="105"/>
        </w:rPr>
        <w:t xml:space="preserve"> </w:t>
      </w:r>
      <w:r w:rsidRPr="001F6ADB">
        <w:rPr>
          <w:b/>
          <w:bCs/>
          <w:w w:val="105"/>
        </w:rPr>
        <w:t>be</w:t>
      </w:r>
      <w:r w:rsidRPr="001F6ADB">
        <w:rPr>
          <w:b/>
          <w:bCs/>
          <w:spacing w:val="-3"/>
          <w:w w:val="105"/>
        </w:rPr>
        <w:t xml:space="preserve"> </w:t>
      </w:r>
      <w:r w:rsidRPr="001F6ADB">
        <w:rPr>
          <w:b/>
          <w:bCs/>
          <w:w w:val="105"/>
        </w:rPr>
        <w:t>easily</w:t>
      </w:r>
      <w:r w:rsidRPr="001F6ADB">
        <w:rPr>
          <w:b/>
          <w:bCs/>
          <w:spacing w:val="-4"/>
          <w:w w:val="105"/>
        </w:rPr>
        <w:t xml:space="preserve"> </w:t>
      </w:r>
      <w:r w:rsidRPr="001F6ADB">
        <w:rPr>
          <w:b/>
          <w:bCs/>
          <w:w w:val="105"/>
        </w:rPr>
        <w:t>opened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increase</w:t>
      </w:r>
      <w:r>
        <w:rPr>
          <w:spacing w:val="-4"/>
          <w:w w:val="105"/>
        </w:rPr>
        <w:t xml:space="preserve"> </w:t>
      </w:r>
      <w:r>
        <w:rPr>
          <w:w w:val="105"/>
        </w:rPr>
        <w:t>ventilation</w:t>
      </w:r>
      <w:r>
        <w:rPr>
          <w:spacing w:val="-2"/>
          <w:w w:val="105"/>
        </w:rPr>
        <w:t xml:space="preserve"> </w:t>
      </w:r>
      <w:r>
        <w:rPr>
          <w:w w:val="105"/>
        </w:rPr>
        <w:t>and</w:t>
      </w:r>
      <w:r>
        <w:rPr>
          <w:spacing w:val="-3"/>
          <w:w w:val="105"/>
        </w:rPr>
        <w:t xml:space="preserve"> </w:t>
      </w:r>
      <w:r>
        <w:rPr>
          <w:w w:val="105"/>
        </w:rPr>
        <w:t>have</w:t>
      </w:r>
      <w:r>
        <w:rPr>
          <w:spacing w:val="-3"/>
          <w:w w:val="105"/>
        </w:rPr>
        <w:t xml:space="preserve"> </w:t>
      </w:r>
      <w:r>
        <w:rPr>
          <w:w w:val="105"/>
        </w:rPr>
        <w:t>tight</w:t>
      </w:r>
      <w:r>
        <w:rPr>
          <w:spacing w:val="-4"/>
          <w:w w:val="105"/>
        </w:rPr>
        <w:t xml:space="preserve"> </w:t>
      </w:r>
      <w:r>
        <w:rPr>
          <w:w w:val="105"/>
        </w:rPr>
        <w:t>fitting</w:t>
      </w:r>
      <w:r>
        <w:rPr>
          <w:spacing w:val="-4"/>
          <w:w w:val="105"/>
        </w:rPr>
        <w:t xml:space="preserve"> </w:t>
      </w:r>
      <w:r>
        <w:rPr>
          <w:w w:val="105"/>
        </w:rPr>
        <w:t>screens</w:t>
      </w:r>
      <w:r w:rsidR="0050491F">
        <w:rPr>
          <w:w w:val="105"/>
        </w:rPr>
        <w:t xml:space="preserve">, which is </w:t>
      </w:r>
      <w:r w:rsidR="0050491F">
        <w:rPr>
          <w:w w:val="105"/>
        </w:rPr>
        <w:lastRenderedPageBreak/>
        <w:t xml:space="preserve">required by </w:t>
      </w:r>
      <w:hyperlink r:id="rId17" w:history="1">
        <w:r w:rsidR="0050491F" w:rsidRPr="0050491F">
          <w:rPr>
            <w:rStyle w:val="Hyperlink"/>
            <w:w w:val="105"/>
          </w:rPr>
          <w:t>regulation</w:t>
        </w:r>
      </w:hyperlink>
      <w:r w:rsidR="0050491F">
        <w:rPr>
          <w:rFonts w:ascii="Symbol" w:hAnsi="Symbol"/>
        </w:rPr>
        <w:t xml:space="preserve"> </w:t>
      </w:r>
    </w:p>
    <w:p w14:paraId="31AE1221" w14:textId="76057634" w:rsidR="00827118" w:rsidRDefault="00827118" w:rsidP="00827118">
      <w:pPr>
        <w:pStyle w:val="newbullets"/>
        <w:rPr>
          <w:rFonts w:ascii="Symbol" w:hAnsi="Symbol"/>
        </w:rPr>
      </w:pPr>
      <w:r w:rsidRPr="001F6ADB">
        <w:rPr>
          <w:b/>
          <w:bCs/>
          <w:w w:val="105"/>
        </w:rPr>
        <w:t>Cover or tint windows</w:t>
      </w:r>
      <w:r>
        <w:rPr>
          <w:w w:val="105"/>
        </w:rPr>
        <w:t xml:space="preserve"> that</w:t>
      </w:r>
      <w:r>
        <w:rPr>
          <w:spacing w:val="-13"/>
          <w:w w:val="105"/>
        </w:rPr>
        <w:t xml:space="preserve"> </w:t>
      </w:r>
      <w:r>
        <w:rPr>
          <w:w w:val="105"/>
        </w:rPr>
        <w:t>get</w:t>
      </w:r>
      <w:r>
        <w:rPr>
          <w:spacing w:val="-11"/>
          <w:w w:val="105"/>
        </w:rPr>
        <w:t xml:space="preserve"> </w:t>
      </w:r>
      <w:r>
        <w:rPr>
          <w:w w:val="105"/>
        </w:rPr>
        <w:t>late</w:t>
      </w:r>
      <w:r>
        <w:rPr>
          <w:spacing w:val="-13"/>
          <w:w w:val="105"/>
        </w:rPr>
        <w:t xml:space="preserve"> </w:t>
      </w:r>
      <w:r>
        <w:rPr>
          <w:w w:val="105"/>
        </w:rPr>
        <w:t>morning</w:t>
      </w:r>
      <w:r>
        <w:rPr>
          <w:spacing w:val="-11"/>
          <w:w w:val="105"/>
        </w:rPr>
        <w:t xml:space="preserve"> </w:t>
      </w:r>
      <w:r>
        <w:rPr>
          <w:w w:val="105"/>
        </w:rPr>
        <w:t>and/or</w:t>
      </w:r>
      <w:r>
        <w:rPr>
          <w:spacing w:val="-13"/>
          <w:w w:val="105"/>
        </w:rPr>
        <w:t xml:space="preserve"> </w:t>
      </w:r>
      <w:r>
        <w:rPr>
          <w:w w:val="105"/>
        </w:rPr>
        <w:t>afternoon</w:t>
      </w:r>
      <w:r>
        <w:rPr>
          <w:spacing w:val="-13"/>
          <w:w w:val="105"/>
        </w:rPr>
        <w:t xml:space="preserve"> </w:t>
      </w:r>
      <w:r>
        <w:rPr>
          <w:w w:val="105"/>
        </w:rPr>
        <w:t xml:space="preserve">sun. Awnings and louvers </w:t>
      </w:r>
      <w:r w:rsidR="007553C3">
        <w:rPr>
          <w:w w:val="105"/>
        </w:rPr>
        <w:t xml:space="preserve">can </w:t>
      </w:r>
      <w:r>
        <w:rPr>
          <w:w w:val="105"/>
        </w:rPr>
        <w:t xml:space="preserve">also </w:t>
      </w:r>
      <w:r w:rsidR="00D95A1E">
        <w:rPr>
          <w:w w:val="105"/>
        </w:rPr>
        <w:t xml:space="preserve">prevent </w:t>
      </w:r>
      <w:r>
        <w:rPr>
          <w:w w:val="105"/>
        </w:rPr>
        <w:t xml:space="preserve">heat </w:t>
      </w:r>
      <w:r w:rsidR="00D95A1E">
        <w:rPr>
          <w:w w:val="105"/>
        </w:rPr>
        <w:t xml:space="preserve">from </w:t>
      </w:r>
      <w:r>
        <w:rPr>
          <w:w w:val="105"/>
        </w:rPr>
        <w:t>entering buildings.</w:t>
      </w:r>
    </w:p>
    <w:p w14:paraId="7DFA49D6" w14:textId="51C1A43A" w:rsidR="00827118" w:rsidRPr="0043345E" w:rsidRDefault="00827118" w:rsidP="00827118">
      <w:pPr>
        <w:pStyle w:val="newbullets"/>
        <w:rPr>
          <w:rFonts w:ascii="Symbol" w:hAnsi="Symbol"/>
        </w:rPr>
      </w:pPr>
      <w:r w:rsidRPr="0043345E">
        <w:rPr>
          <w:w w:val="105"/>
        </w:rPr>
        <w:t>Identify</w:t>
      </w:r>
      <w:r w:rsidRPr="0043345E">
        <w:rPr>
          <w:spacing w:val="-9"/>
          <w:w w:val="105"/>
        </w:rPr>
        <w:t xml:space="preserve"> </w:t>
      </w:r>
      <w:r w:rsidRPr="0043345E">
        <w:rPr>
          <w:w w:val="105"/>
        </w:rPr>
        <w:t>and</w:t>
      </w:r>
      <w:r w:rsidRPr="0043345E">
        <w:rPr>
          <w:spacing w:val="-8"/>
          <w:w w:val="105"/>
        </w:rPr>
        <w:t xml:space="preserve"> </w:t>
      </w:r>
      <w:r w:rsidRPr="001F6ADB">
        <w:rPr>
          <w:b/>
          <w:bCs/>
          <w:w w:val="105"/>
        </w:rPr>
        <w:t>provide</w:t>
      </w:r>
      <w:r w:rsidRPr="001F6ADB">
        <w:rPr>
          <w:b/>
          <w:bCs/>
          <w:spacing w:val="-10"/>
          <w:w w:val="105"/>
        </w:rPr>
        <w:t xml:space="preserve"> </w:t>
      </w:r>
      <w:r w:rsidRPr="001F6ADB">
        <w:rPr>
          <w:b/>
          <w:bCs/>
          <w:w w:val="105"/>
        </w:rPr>
        <w:t>priority</w:t>
      </w:r>
      <w:r w:rsidRPr="001F6ADB">
        <w:rPr>
          <w:b/>
          <w:bCs/>
          <w:spacing w:val="-9"/>
          <w:w w:val="105"/>
        </w:rPr>
        <w:t xml:space="preserve"> </w:t>
      </w:r>
      <w:r w:rsidRPr="001F6ADB">
        <w:rPr>
          <w:b/>
          <w:bCs/>
          <w:w w:val="105"/>
        </w:rPr>
        <w:t>housing</w:t>
      </w:r>
      <w:r w:rsidRPr="0043345E">
        <w:rPr>
          <w:spacing w:val="-10"/>
          <w:w w:val="105"/>
        </w:rPr>
        <w:t xml:space="preserve"> </w:t>
      </w:r>
      <w:r w:rsidRPr="0043345E">
        <w:rPr>
          <w:w w:val="105"/>
        </w:rPr>
        <w:t>(in</w:t>
      </w:r>
      <w:r w:rsidRPr="0043345E">
        <w:rPr>
          <w:spacing w:val="-10"/>
          <w:w w:val="105"/>
        </w:rPr>
        <w:t xml:space="preserve"> </w:t>
      </w:r>
      <w:r w:rsidRPr="0043345E">
        <w:rPr>
          <w:w w:val="105"/>
        </w:rPr>
        <w:t>cooler</w:t>
      </w:r>
      <w:r w:rsidRPr="0043345E">
        <w:rPr>
          <w:spacing w:val="-9"/>
          <w:w w:val="105"/>
        </w:rPr>
        <w:t xml:space="preserve"> </w:t>
      </w:r>
      <w:r w:rsidRPr="0043345E">
        <w:rPr>
          <w:w w:val="105"/>
        </w:rPr>
        <w:t>areas)</w:t>
      </w:r>
      <w:r w:rsidRPr="0043345E">
        <w:rPr>
          <w:spacing w:val="-9"/>
          <w:w w:val="105"/>
        </w:rPr>
        <w:t xml:space="preserve"> </w:t>
      </w:r>
      <w:r w:rsidRPr="0043345E">
        <w:rPr>
          <w:w w:val="105"/>
        </w:rPr>
        <w:t>for</w:t>
      </w:r>
      <w:r w:rsidRPr="0043345E">
        <w:rPr>
          <w:spacing w:val="-10"/>
          <w:w w:val="105"/>
        </w:rPr>
        <w:t xml:space="preserve"> higher risk </w:t>
      </w:r>
      <w:r w:rsidRPr="0043345E">
        <w:rPr>
          <w:w w:val="105"/>
        </w:rPr>
        <w:t>or</w:t>
      </w:r>
      <w:r w:rsidRPr="0043345E">
        <w:rPr>
          <w:spacing w:val="-10"/>
          <w:w w:val="105"/>
        </w:rPr>
        <w:t xml:space="preserve"> </w:t>
      </w:r>
      <w:r w:rsidRPr="0043345E">
        <w:rPr>
          <w:w w:val="105"/>
        </w:rPr>
        <w:t>new</w:t>
      </w:r>
      <w:r w:rsidRPr="0043345E">
        <w:rPr>
          <w:spacing w:val="-8"/>
          <w:w w:val="105"/>
        </w:rPr>
        <w:t xml:space="preserve"> </w:t>
      </w:r>
      <w:r w:rsidRPr="0043345E">
        <w:rPr>
          <w:w w:val="105"/>
        </w:rPr>
        <w:t>workers</w:t>
      </w:r>
    </w:p>
    <w:p w14:paraId="447C7040" w14:textId="77777777" w:rsidR="000E1B1C" w:rsidRPr="00824AC5" w:rsidRDefault="000E1B1C" w:rsidP="000E1B1C">
      <w:pPr>
        <w:pStyle w:val="newbullets"/>
        <w:rPr>
          <w:rStyle w:val="normaltextrun"/>
          <w:rFonts w:cs="Calibri"/>
          <w:kern w:val="0"/>
          <w14:ligatures w14:val="none"/>
        </w:rPr>
      </w:pPr>
      <w:r w:rsidRPr="00824AC5">
        <w:rPr>
          <w:rStyle w:val="normaltextrun"/>
          <w:rFonts w:cs="Calibri"/>
          <w:kern w:val="0"/>
          <w14:ligatures w14:val="none"/>
        </w:rPr>
        <w:t xml:space="preserve">Provide a list of </w:t>
      </w:r>
      <w:r w:rsidRPr="0038605E">
        <w:rPr>
          <w:rStyle w:val="normaltextrun"/>
          <w:rFonts w:cs="Calibri"/>
          <w:b/>
          <w:bCs/>
          <w:kern w:val="0"/>
          <w14:ligatures w14:val="none"/>
        </w:rPr>
        <w:t>public locations that offer air conditioning</w:t>
      </w:r>
      <w:r w:rsidRPr="00824AC5">
        <w:rPr>
          <w:rStyle w:val="normaltextrun"/>
          <w:rFonts w:cs="Calibri"/>
          <w:kern w:val="0"/>
          <w14:ligatures w14:val="none"/>
        </w:rPr>
        <w:t xml:space="preserve"> (area shopping malls, public library, grocery store, etc.)</w:t>
      </w:r>
    </w:p>
    <w:p w14:paraId="74EB2FC6" w14:textId="0CC61A44" w:rsidR="000E1B1C" w:rsidRPr="00824AC5" w:rsidRDefault="000E1B1C" w:rsidP="000E1B1C">
      <w:pPr>
        <w:pStyle w:val="newbullets"/>
        <w:rPr>
          <w:kern w:val="0"/>
          <w14:ligatures w14:val="none"/>
        </w:rPr>
      </w:pPr>
      <w:r w:rsidRPr="00824AC5">
        <w:rPr>
          <w:rStyle w:val="normaltextrun"/>
          <w:rFonts w:cs="Calibri"/>
          <w:kern w:val="0"/>
          <w14:ligatures w14:val="none"/>
        </w:rPr>
        <w:t xml:space="preserve">Find a local </w:t>
      </w:r>
      <w:r w:rsidRPr="0038605E">
        <w:rPr>
          <w:rStyle w:val="normaltextrun"/>
          <w:rFonts w:cs="Calibri"/>
          <w:b/>
          <w:bCs/>
          <w:kern w:val="0"/>
          <w14:ligatures w14:val="none"/>
        </w:rPr>
        <w:t>Cooling Center</w:t>
      </w:r>
      <w:r w:rsidRPr="00824AC5">
        <w:rPr>
          <w:rStyle w:val="normaltextrun"/>
          <w:rFonts w:cs="Calibri"/>
          <w:kern w:val="0"/>
          <w14:ligatures w14:val="none"/>
        </w:rPr>
        <w:t xml:space="preserve"> - Call </w:t>
      </w:r>
      <w:hyperlink r:id="rId18" w:tgtFrame="_blank" w:history="1">
        <w:r w:rsidRPr="00824AC5">
          <w:rPr>
            <w:rStyle w:val="normaltextrun"/>
            <w:rFonts w:cs="Calibri"/>
            <w:color w:val="0000FF"/>
            <w:u w:val="single"/>
          </w:rPr>
          <w:t>2-1-1</w:t>
        </w:r>
      </w:hyperlink>
      <w:r w:rsidRPr="00824AC5">
        <w:t xml:space="preserve"> for at-risk </w:t>
      </w:r>
      <w:r w:rsidR="00B563CF">
        <w:t xml:space="preserve">workers or </w:t>
      </w:r>
      <w:r w:rsidRPr="00824AC5">
        <w:t xml:space="preserve">occupants and help to provide transportation if needed </w:t>
      </w:r>
    </w:p>
    <w:p w14:paraId="4D56988B" w14:textId="7BBAB346" w:rsidR="00BB64A7" w:rsidRPr="00827118" w:rsidRDefault="00BB64A7" w:rsidP="000E1B1C">
      <w:pPr>
        <w:pStyle w:val="newbullets"/>
        <w:numPr>
          <w:ilvl w:val="0"/>
          <w:numId w:val="0"/>
        </w:numPr>
        <w:ind w:left="360"/>
        <w:rPr>
          <w:rFonts w:ascii="Symbol" w:hAnsi="Symbol" w:cstheme="minorBidi"/>
        </w:rPr>
      </w:pPr>
    </w:p>
    <w:sectPr w:rsidR="00BB64A7" w:rsidRPr="00827118" w:rsidSect="006B1B87">
      <w:footerReference w:type="default" r:id="rId19"/>
      <w:pgSz w:w="12240" w:h="15840"/>
      <w:pgMar w:top="1440" w:right="576" w:bottom="144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BF4846" w14:textId="77777777" w:rsidR="000A0780" w:rsidRDefault="000A0780" w:rsidP="007D4C6F">
      <w:pPr>
        <w:spacing w:after="0" w:line="240" w:lineRule="auto"/>
      </w:pPr>
      <w:r>
        <w:separator/>
      </w:r>
    </w:p>
  </w:endnote>
  <w:endnote w:type="continuationSeparator" w:id="0">
    <w:p w14:paraId="1CF4C534" w14:textId="77777777" w:rsidR="000A0780" w:rsidRDefault="000A0780" w:rsidP="007D4C6F">
      <w:pPr>
        <w:spacing w:after="0" w:line="240" w:lineRule="auto"/>
      </w:pPr>
      <w:r>
        <w:continuationSeparator/>
      </w:r>
    </w:p>
  </w:endnote>
  <w:endnote w:type="continuationNotice" w:id="1">
    <w:p w14:paraId="6BDA188C" w14:textId="77777777" w:rsidR="000A0780" w:rsidRDefault="000A07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E0C0C" w14:textId="52AC4752" w:rsidR="00075C1C" w:rsidRDefault="00075C1C">
    <w:pPr>
      <w:pStyle w:val="Footer"/>
    </w:pPr>
    <w:r>
      <w:rPr>
        <w:rFonts w:ascii="Times New Roman" w:eastAsia="MS Mincho" w:hAnsi="Times New Roman"/>
        <w:noProof/>
        <w:color w:val="2B579A"/>
        <w:szCs w:val="24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211F8E46" wp14:editId="29F39981">
          <wp:simplePos x="0" y="0"/>
          <wp:positionH relativeFrom="margin">
            <wp:posOffset>0</wp:posOffset>
          </wp:positionH>
          <wp:positionV relativeFrom="paragraph">
            <wp:posOffset>-180975</wp:posOffset>
          </wp:positionV>
          <wp:extent cx="594360" cy="594360"/>
          <wp:effectExtent l="0" t="0" r="0" b="0"/>
          <wp:wrapNone/>
          <wp:docPr id="1739644822" name="Picture 1" descr="Massachusetts Department of Public Healt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207365" name="Picture 1" descr="Massachusetts Department of Public Health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F71BE">
      <w:rPr>
        <w:rFonts w:ascii="Times New Roman" w:eastAsia="MS Mincho" w:hAnsi="Times New Roman"/>
        <w:noProof/>
        <w:color w:val="2B579A"/>
        <w:szCs w:val="24"/>
        <w:highlight w:val="yellow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900849D" wp14:editId="525AA022">
              <wp:simplePos x="0" y="0"/>
              <wp:positionH relativeFrom="page">
                <wp:posOffset>1060450</wp:posOffset>
              </wp:positionH>
              <wp:positionV relativeFrom="page">
                <wp:posOffset>9189720</wp:posOffset>
              </wp:positionV>
              <wp:extent cx="3922776" cy="685800"/>
              <wp:effectExtent l="0" t="0" r="0" b="0"/>
              <wp:wrapThrough wrapText="bothSides">
                <wp:wrapPolygon edited="0">
                  <wp:start x="210" y="0"/>
                  <wp:lineTo x="210" y="21000"/>
                  <wp:lineTo x="21296" y="21000"/>
                  <wp:lineTo x="21296" y="0"/>
                  <wp:lineTo x="210" y="0"/>
                </wp:wrapPolygon>
              </wp:wrapThrough>
              <wp:docPr id="1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922776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376092">
                                <a:alpha val="23921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chemeClr val="accent3">
                                <a:lumMod val="7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73CF80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Massachusetts Department of Public Health</w:t>
                          </w:r>
                        </w:p>
                        <w:p w14:paraId="7AEC339E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Bureau of </w:t>
                          </w:r>
                          <w:r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Climate and </w:t>
                          </w: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Environmental Health</w:t>
                          </w:r>
                        </w:p>
                        <w:p w14:paraId="52853799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250 Washington Street, 7th Floor, Boston, MA 02108 </w:t>
                          </w:r>
                        </w:p>
                        <w:p w14:paraId="5BB2C485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Phone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57 | Fax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77 | TTY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24-5286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00849D" id="Rectangle 3" o:spid="_x0000_s1026" alt="&quot;&quot;" style="position:absolute;margin-left:83.5pt;margin-top:723.6pt;width:308.9pt;height:54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" filled="f" fillcolor="#376092" stroked="f" strokecolor="#124f1a [2406]" strokeweight="1pt">
              <v:fill opacity="15677f"/>
              <v:textbox>
                <w:txbxContent>
                  <w:p w14:paraId="4973CF80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Massachusetts Department of Public Health</w:t>
                    </w:r>
                  </w:p>
                  <w:p w14:paraId="7AEC339E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Bureau of </w:t>
                    </w:r>
                    <w:r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Climate and </w:t>
                    </w: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Environmental Health</w:t>
                    </w:r>
                  </w:p>
                  <w:p w14:paraId="52853799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250 Washington Street, 7th Floor, Boston, MA 02108 </w:t>
                    </w:r>
                  </w:p>
                  <w:p w14:paraId="5BB2C485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Phone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57 | Fax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77 | TTY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24-5286</w:t>
                    </w:r>
                  </w:p>
                </w:txbxContent>
              </v:textbox>
              <w10:wrap type="through" anchorx="page" anchory="page"/>
            </v:rect>
          </w:pict>
        </mc:Fallback>
      </mc:AlternateContent>
    </w:r>
    <w:r>
      <w:rPr>
        <w:rFonts w:ascii="Times New Roman" w:eastAsia="MS Mincho" w:hAnsi="Times New Roman"/>
        <w:noProof/>
        <w:color w:val="2B579A"/>
        <w:szCs w:val="24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25D61F" wp14:editId="3638EBEE">
              <wp:simplePos x="0" y="0"/>
              <wp:positionH relativeFrom="page">
                <wp:posOffset>5534025</wp:posOffset>
              </wp:positionH>
              <wp:positionV relativeFrom="page">
                <wp:posOffset>9420860</wp:posOffset>
              </wp:positionV>
              <wp:extent cx="1216152" cy="411480"/>
              <wp:effectExtent l="0" t="0" r="3175" b="7620"/>
              <wp:wrapNone/>
              <wp:docPr id="1515602635" name="Text Box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16152" cy="4114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D7747D" w14:textId="5178BFDA" w:rsidR="00075C1C" w:rsidRPr="00547D6B" w:rsidRDefault="00075C1C" w:rsidP="00075C1C">
                          <w:pPr>
                            <w:jc w:val="right"/>
                            <w:rPr>
                              <w:color w:val="797979"/>
                            </w:rPr>
                          </w:pPr>
                          <w:r w:rsidRPr="00547D6B">
                            <w:rPr>
                              <w:color w:val="797979"/>
                            </w:rPr>
                            <w:t xml:space="preserve">Page </w:t>
                          </w:r>
                          <w:r w:rsidR="00235436" w:rsidRPr="00235436">
                            <w:rPr>
                              <w:color w:val="797979"/>
                            </w:rPr>
                            <w:fldChar w:fldCharType="begin"/>
                          </w:r>
                          <w:r w:rsidR="00235436" w:rsidRPr="00235436">
                            <w:rPr>
                              <w:color w:val="797979"/>
                            </w:rPr>
                            <w:instrText xml:space="preserve"> PAGE   \* MERGEFORMAT </w:instrText>
                          </w:r>
                          <w:r w:rsidR="00235436" w:rsidRPr="00235436">
                            <w:rPr>
                              <w:color w:val="797979"/>
                            </w:rPr>
                            <w:fldChar w:fldCharType="separate"/>
                          </w:r>
                          <w:r w:rsidR="00235436" w:rsidRPr="00235436">
                            <w:rPr>
                              <w:noProof/>
                              <w:color w:val="797979"/>
                            </w:rPr>
                            <w:t>1</w:t>
                          </w:r>
                          <w:r w:rsidR="00235436" w:rsidRPr="00235436">
                            <w:rPr>
                              <w:noProof/>
                              <w:color w:val="797979"/>
                            </w:rPr>
                            <w:fldChar w:fldCharType="end"/>
                          </w:r>
                          <w:r>
                            <w:rPr>
                              <w:color w:val="797979"/>
                            </w:rPr>
                            <w:t xml:space="preserve"> of </w:t>
                          </w:r>
                          <w:r w:rsidR="00857109">
                            <w:rPr>
                              <w:color w:val="797979"/>
                            </w:rPr>
                            <w:t>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25D61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&quot;&quot;" style="position:absolute;margin-left:435.75pt;margin-top:741.8pt;width:95.75pt;height:32.4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" fillcolor="white [3201]" stroked="f" strokeweight=".5pt">
              <v:textbox>
                <w:txbxContent>
                  <w:p w14:paraId="5ED7747D" w14:textId="5178BFDA" w:rsidR="00075C1C" w:rsidRPr="00547D6B" w:rsidRDefault="00075C1C" w:rsidP="00075C1C">
                    <w:pPr>
                      <w:jc w:val="right"/>
                      <w:rPr>
                        <w:color w:val="797979"/>
                      </w:rPr>
                    </w:pPr>
                    <w:r w:rsidRPr="00547D6B">
                      <w:rPr>
                        <w:color w:val="797979"/>
                      </w:rPr>
                      <w:t xml:space="preserve">Page </w:t>
                    </w:r>
                    <w:r w:rsidR="00235436" w:rsidRPr="00235436">
                      <w:rPr>
                        <w:color w:val="797979"/>
                      </w:rPr>
                      <w:fldChar w:fldCharType="begin"/>
                    </w:r>
                    <w:r w:rsidR="00235436" w:rsidRPr="00235436">
                      <w:rPr>
                        <w:color w:val="797979"/>
                      </w:rPr>
                      <w:instrText xml:space="preserve"> PAGE   \* MERGEFORMAT </w:instrText>
                    </w:r>
                    <w:r w:rsidR="00235436" w:rsidRPr="00235436">
                      <w:rPr>
                        <w:color w:val="797979"/>
                      </w:rPr>
                      <w:fldChar w:fldCharType="separate"/>
                    </w:r>
                    <w:r w:rsidR="00235436" w:rsidRPr="00235436">
                      <w:rPr>
                        <w:noProof/>
                        <w:color w:val="797979"/>
                      </w:rPr>
                      <w:t>1</w:t>
                    </w:r>
                    <w:r w:rsidR="00235436" w:rsidRPr="00235436">
                      <w:rPr>
                        <w:noProof/>
                        <w:color w:val="797979"/>
                      </w:rPr>
                      <w:fldChar w:fldCharType="end"/>
                    </w:r>
                    <w:r>
                      <w:rPr>
                        <w:color w:val="797979"/>
                      </w:rPr>
                      <w:t xml:space="preserve"> of </w:t>
                    </w:r>
                    <w:r w:rsidR="00857109">
                      <w:rPr>
                        <w:color w:val="797979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AC006" w14:textId="77777777" w:rsidR="000A0780" w:rsidRDefault="000A0780" w:rsidP="007D4C6F">
      <w:pPr>
        <w:spacing w:after="0" w:line="240" w:lineRule="auto"/>
      </w:pPr>
      <w:r>
        <w:separator/>
      </w:r>
    </w:p>
  </w:footnote>
  <w:footnote w:type="continuationSeparator" w:id="0">
    <w:p w14:paraId="5F1C848E" w14:textId="77777777" w:rsidR="000A0780" w:rsidRDefault="000A0780" w:rsidP="007D4C6F">
      <w:pPr>
        <w:spacing w:after="0" w:line="240" w:lineRule="auto"/>
      </w:pPr>
      <w:r>
        <w:continuationSeparator/>
      </w:r>
    </w:p>
  </w:footnote>
  <w:footnote w:type="continuationNotice" w:id="1">
    <w:p w14:paraId="3FAAF7FA" w14:textId="77777777" w:rsidR="000A0780" w:rsidRDefault="000A078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0313C"/>
    <w:multiLevelType w:val="hybridMultilevel"/>
    <w:tmpl w:val="027E0F0A"/>
    <w:lvl w:ilvl="0" w:tplc="A8D0D228">
      <w:numFmt w:val="bullet"/>
      <w:lvlText w:val="•"/>
      <w:lvlJc w:val="left"/>
      <w:pPr>
        <w:ind w:left="36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760824"/>
    <w:multiLevelType w:val="hybridMultilevel"/>
    <w:tmpl w:val="186AD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B03E8"/>
    <w:multiLevelType w:val="hybridMultilevel"/>
    <w:tmpl w:val="2EDE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621C"/>
    <w:multiLevelType w:val="hybridMultilevel"/>
    <w:tmpl w:val="514C5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43D92"/>
    <w:multiLevelType w:val="hybridMultilevel"/>
    <w:tmpl w:val="C9380768"/>
    <w:lvl w:ilvl="0" w:tplc="A8D0D22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84A35"/>
    <w:multiLevelType w:val="hybridMultilevel"/>
    <w:tmpl w:val="15248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91C6F"/>
    <w:multiLevelType w:val="hybridMultilevel"/>
    <w:tmpl w:val="EFBA3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1618"/>
    <w:multiLevelType w:val="multilevel"/>
    <w:tmpl w:val="B630F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CF214E6"/>
    <w:multiLevelType w:val="hybridMultilevel"/>
    <w:tmpl w:val="5F74786A"/>
    <w:lvl w:ilvl="0" w:tplc="FFFFFFFF">
      <w:numFmt w:val="bullet"/>
      <w:lvlText w:val=""/>
      <w:lvlJc w:val="left"/>
      <w:pPr>
        <w:ind w:left="915" w:hanging="245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1" w:tplc="FFFFFFFF">
      <w:numFmt w:val="bullet"/>
      <w:lvlText w:val=""/>
      <w:lvlJc w:val="left"/>
      <w:pPr>
        <w:ind w:left="1419" w:hanging="289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2" w:tplc="FFFFFFFF">
      <w:numFmt w:val="bullet"/>
      <w:lvlText w:val="o"/>
      <w:lvlJc w:val="left"/>
      <w:pPr>
        <w:ind w:left="1707" w:hanging="288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3" w:tplc="04090003">
      <w:start w:val="1"/>
      <w:numFmt w:val="bullet"/>
      <w:lvlText w:val="o"/>
      <w:lvlJc w:val="left"/>
      <w:pPr>
        <w:ind w:left="2067" w:hanging="360"/>
      </w:pPr>
      <w:rPr>
        <w:rFonts w:ascii="Courier New" w:hAnsi="Courier New" w:cs="Courier New" w:hint="default"/>
      </w:rPr>
    </w:lvl>
    <w:lvl w:ilvl="4" w:tplc="FFFFFFFF">
      <w:numFmt w:val="bullet"/>
      <w:lvlText w:val="•"/>
      <w:lvlJc w:val="left"/>
      <w:pPr>
        <w:ind w:left="3271" w:hanging="288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542" w:hanging="288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14" w:hanging="288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85" w:hanging="288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357" w:hanging="288"/>
      </w:pPr>
      <w:rPr>
        <w:rFonts w:hint="default"/>
        <w:lang w:val="en-US" w:eastAsia="en-US" w:bidi="ar-SA"/>
      </w:rPr>
    </w:lvl>
  </w:abstractNum>
  <w:abstractNum w:abstractNumId="9" w15:restartNumberingAfterBreak="0">
    <w:nsid w:val="1DA90891"/>
    <w:multiLevelType w:val="hybridMultilevel"/>
    <w:tmpl w:val="8DC2B47A"/>
    <w:lvl w:ilvl="0" w:tplc="04090001">
      <w:start w:val="1"/>
      <w:numFmt w:val="bullet"/>
      <w:lvlText w:val=""/>
      <w:lvlJc w:val="left"/>
      <w:pPr>
        <w:ind w:left="12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1" w:hanging="360"/>
      </w:pPr>
      <w:rPr>
        <w:rFonts w:ascii="Wingdings" w:hAnsi="Wingdings" w:hint="default"/>
      </w:rPr>
    </w:lvl>
  </w:abstractNum>
  <w:abstractNum w:abstractNumId="10" w15:restartNumberingAfterBreak="0">
    <w:nsid w:val="1F326E02"/>
    <w:multiLevelType w:val="hybridMultilevel"/>
    <w:tmpl w:val="1870B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02E5A"/>
    <w:multiLevelType w:val="hybridMultilevel"/>
    <w:tmpl w:val="DBC4A5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51146F5"/>
    <w:multiLevelType w:val="multilevel"/>
    <w:tmpl w:val="BA920F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" w15:restartNumberingAfterBreak="0">
    <w:nsid w:val="299C10B4"/>
    <w:multiLevelType w:val="hybridMultilevel"/>
    <w:tmpl w:val="174E7756"/>
    <w:lvl w:ilvl="0" w:tplc="A3C8DD5C">
      <w:numFmt w:val="bullet"/>
      <w:pStyle w:val="newbullets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83DD5"/>
    <w:multiLevelType w:val="hybridMultilevel"/>
    <w:tmpl w:val="870A25E0"/>
    <w:lvl w:ilvl="0" w:tplc="7EF4C980">
      <w:numFmt w:val="bullet"/>
      <w:lvlText w:val=""/>
      <w:lvlJc w:val="left"/>
      <w:pPr>
        <w:ind w:left="819" w:hanging="360"/>
      </w:pPr>
      <w:rPr>
        <w:rFonts w:ascii="Symbol" w:eastAsia="Symbol" w:hAnsi="Symbol" w:cs="Symbol" w:hint="default"/>
        <w:spacing w:val="0"/>
        <w:w w:val="99"/>
        <w:lang w:val="en-US" w:eastAsia="en-US" w:bidi="ar-SA"/>
      </w:rPr>
    </w:lvl>
    <w:lvl w:ilvl="1" w:tplc="C326FAF4">
      <w:numFmt w:val="bullet"/>
      <w:lvlText w:val="o"/>
      <w:lvlJc w:val="left"/>
      <w:pPr>
        <w:ind w:left="153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2" w:tplc="2132DAF0">
      <w:numFmt w:val="bullet"/>
      <w:lvlText w:val="•"/>
      <w:lvlJc w:val="left"/>
      <w:pPr>
        <w:ind w:left="2586" w:hanging="360"/>
      </w:pPr>
      <w:rPr>
        <w:rFonts w:hint="default"/>
        <w:lang w:val="en-US" w:eastAsia="en-US" w:bidi="ar-SA"/>
      </w:rPr>
    </w:lvl>
    <w:lvl w:ilvl="3" w:tplc="B1208D14">
      <w:numFmt w:val="bullet"/>
      <w:lvlText w:val="•"/>
      <w:lvlJc w:val="left"/>
      <w:pPr>
        <w:ind w:left="3633" w:hanging="360"/>
      </w:pPr>
      <w:rPr>
        <w:rFonts w:hint="default"/>
        <w:lang w:val="en-US" w:eastAsia="en-US" w:bidi="ar-SA"/>
      </w:rPr>
    </w:lvl>
    <w:lvl w:ilvl="4" w:tplc="E41A794C">
      <w:numFmt w:val="bullet"/>
      <w:lvlText w:val="•"/>
      <w:lvlJc w:val="left"/>
      <w:pPr>
        <w:ind w:left="4680" w:hanging="360"/>
      </w:pPr>
      <w:rPr>
        <w:rFonts w:hint="default"/>
        <w:lang w:val="en-US" w:eastAsia="en-US" w:bidi="ar-SA"/>
      </w:rPr>
    </w:lvl>
    <w:lvl w:ilvl="5" w:tplc="F950056C">
      <w:numFmt w:val="bullet"/>
      <w:lvlText w:val="•"/>
      <w:lvlJc w:val="left"/>
      <w:pPr>
        <w:ind w:left="5726" w:hanging="360"/>
      </w:pPr>
      <w:rPr>
        <w:rFonts w:hint="default"/>
        <w:lang w:val="en-US" w:eastAsia="en-US" w:bidi="ar-SA"/>
      </w:rPr>
    </w:lvl>
    <w:lvl w:ilvl="6" w:tplc="6134A30E">
      <w:numFmt w:val="bullet"/>
      <w:lvlText w:val="•"/>
      <w:lvlJc w:val="left"/>
      <w:pPr>
        <w:ind w:left="6773" w:hanging="360"/>
      </w:pPr>
      <w:rPr>
        <w:rFonts w:hint="default"/>
        <w:lang w:val="en-US" w:eastAsia="en-US" w:bidi="ar-SA"/>
      </w:rPr>
    </w:lvl>
    <w:lvl w:ilvl="7" w:tplc="C3CAC2FC">
      <w:numFmt w:val="bullet"/>
      <w:lvlText w:val="•"/>
      <w:lvlJc w:val="left"/>
      <w:pPr>
        <w:ind w:left="7820" w:hanging="360"/>
      </w:pPr>
      <w:rPr>
        <w:rFonts w:hint="default"/>
        <w:lang w:val="en-US" w:eastAsia="en-US" w:bidi="ar-SA"/>
      </w:rPr>
    </w:lvl>
    <w:lvl w:ilvl="8" w:tplc="BF22047A">
      <w:numFmt w:val="bullet"/>
      <w:lvlText w:val="•"/>
      <w:lvlJc w:val="left"/>
      <w:pPr>
        <w:ind w:left="8866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2C920A8E"/>
    <w:multiLevelType w:val="hybridMultilevel"/>
    <w:tmpl w:val="1AAC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44F19"/>
    <w:multiLevelType w:val="hybridMultilevel"/>
    <w:tmpl w:val="69741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AC0AAE"/>
    <w:multiLevelType w:val="hybridMultilevel"/>
    <w:tmpl w:val="EB8627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C556D"/>
    <w:multiLevelType w:val="multilevel"/>
    <w:tmpl w:val="1CECCF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2401DD"/>
    <w:multiLevelType w:val="hybridMultilevel"/>
    <w:tmpl w:val="5F34B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9A4E6E"/>
    <w:multiLevelType w:val="hybridMultilevel"/>
    <w:tmpl w:val="7A14EC3C"/>
    <w:lvl w:ilvl="0" w:tplc="50FC5E4A">
      <w:start w:val="1"/>
      <w:numFmt w:val="bullet"/>
      <w:pStyle w:val="mainbullets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AF42C0"/>
    <w:multiLevelType w:val="hybridMultilevel"/>
    <w:tmpl w:val="E2AC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710D81"/>
    <w:multiLevelType w:val="hybridMultilevel"/>
    <w:tmpl w:val="8A52E328"/>
    <w:lvl w:ilvl="0" w:tplc="58DEAE98">
      <w:numFmt w:val="bullet"/>
      <w:lvlText w:val="•"/>
      <w:lvlJc w:val="left"/>
      <w:pPr>
        <w:ind w:left="465" w:hanging="180"/>
      </w:pPr>
      <w:rPr>
        <w:rFonts w:ascii="Impact" w:eastAsia="Impact" w:hAnsi="Impact" w:cs="Impact" w:hint="default"/>
        <w:spacing w:val="0"/>
        <w:w w:val="100"/>
        <w:lang w:val="en-US" w:eastAsia="en-US" w:bidi="ar-SA"/>
      </w:rPr>
    </w:lvl>
    <w:lvl w:ilvl="1" w:tplc="6CF68E26">
      <w:numFmt w:val="bullet"/>
      <w:lvlText w:val="•"/>
      <w:lvlJc w:val="left"/>
      <w:pPr>
        <w:ind w:left="395" w:hanging="180"/>
      </w:pPr>
      <w:rPr>
        <w:rFonts w:ascii="Impact" w:eastAsia="Impact" w:hAnsi="Impact" w:cs="Impact" w:hint="default"/>
        <w:spacing w:val="0"/>
        <w:w w:val="100"/>
        <w:lang w:val="en-US" w:eastAsia="en-US" w:bidi="ar-SA"/>
      </w:rPr>
    </w:lvl>
    <w:lvl w:ilvl="2" w:tplc="A8D0D22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3" w:tplc="F90E4E02"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4" w:tplc="F8BA9FBC">
      <w:numFmt w:val="bullet"/>
      <w:lvlText w:val="•"/>
      <w:lvlJc w:val="left"/>
      <w:pPr>
        <w:ind w:left="197" w:hanging="360"/>
      </w:pPr>
      <w:rPr>
        <w:rFonts w:hint="default"/>
        <w:lang w:val="en-US" w:eastAsia="en-US" w:bidi="ar-SA"/>
      </w:rPr>
    </w:lvl>
    <w:lvl w:ilvl="5" w:tplc="63624162">
      <w:numFmt w:val="bullet"/>
      <w:lvlText w:val="•"/>
      <w:lvlJc w:val="left"/>
      <w:pPr>
        <w:ind w:left="-685" w:hanging="360"/>
      </w:pPr>
      <w:rPr>
        <w:rFonts w:hint="default"/>
        <w:lang w:val="en-US" w:eastAsia="en-US" w:bidi="ar-SA"/>
      </w:rPr>
    </w:lvl>
    <w:lvl w:ilvl="6" w:tplc="C0286428">
      <w:numFmt w:val="bullet"/>
      <w:lvlText w:val="•"/>
      <w:lvlJc w:val="left"/>
      <w:pPr>
        <w:ind w:left="-1568" w:hanging="360"/>
      </w:pPr>
      <w:rPr>
        <w:rFonts w:hint="default"/>
        <w:lang w:val="en-US" w:eastAsia="en-US" w:bidi="ar-SA"/>
      </w:rPr>
    </w:lvl>
    <w:lvl w:ilvl="7" w:tplc="BC6850A6">
      <w:numFmt w:val="bullet"/>
      <w:lvlText w:val="•"/>
      <w:lvlJc w:val="left"/>
      <w:pPr>
        <w:ind w:left="-2450" w:hanging="360"/>
      </w:pPr>
      <w:rPr>
        <w:rFonts w:hint="default"/>
        <w:lang w:val="en-US" w:eastAsia="en-US" w:bidi="ar-SA"/>
      </w:rPr>
    </w:lvl>
    <w:lvl w:ilvl="8" w:tplc="7FC41032">
      <w:numFmt w:val="bullet"/>
      <w:lvlText w:val="•"/>
      <w:lvlJc w:val="left"/>
      <w:pPr>
        <w:ind w:left="-3332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471D6379"/>
    <w:multiLevelType w:val="hybridMultilevel"/>
    <w:tmpl w:val="EDB4B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A43952"/>
    <w:multiLevelType w:val="multilevel"/>
    <w:tmpl w:val="8A5A2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CC1499B"/>
    <w:multiLevelType w:val="hybridMultilevel"/>
    <w:tmpl w:val="E152B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6070B7"/>
    <w:multiLevelType w:val="hybridMultilevel"/>
    <w:tmpl w:val="B6160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F2A46"/>
    <w:multiLevelType w:val="hybridMultilevel"/>
    <w:tmpl w:val="DE669CB2"/>
    <w:lvl w:ilvl="0" w:tplc="E4A64884">
      <w:numFmt w:val="bullet"/>
      <w:lvlText w:val=""/>
      <w:lvlJc w:val="left"/>
      <w:pPr>
        <w:ind w:left="1079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8"/>
        <w:szCs w:val="28"/>
        <w:lang w:val="en-US" w:eastAsia="en-US" w:bidi="ar-SA"/>
      </w:rPr>
    </w:lvl>
    <w:lvl w:ilvl="1" w:tplc="7CAEC48E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ar-SA"/>
      </w:rPr>
    </w:lvl>
    <w:lvl w:ilvl="2" w:tplc="13725FE2">
      <w:numFmt w:val="bullet"/>
      <w:lvlText w:val="•"/>
      <w:lvlJc w:val="left"/>
      <w:pPr>
        <w:ind w:left="3096" w:hanging="360"/>
      </w:pPr>
      <w:rPr>
        <w:rFonts w:hint="default"/>
        <w:lang w:val="en-US" w:eastAsia="en-US" w:bidi="ar-SA"/>
      </w:rPr>
    </w:lvl>
    <w:lvl w:ilvl="3" w:tplc="E110C9CC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4" w:tplc="1AFA71FA">
      <w:numFmt w:val="bullet"/>
      <w:lvlText w:val="•"/>
      <w:lvlJc w:val="left"/>
      <w:pPr>
        <w:ind w:left="5112" w:hanging="360"/>
      </w:pPr>
      <w:rPr>
        <w:rFonts w:hint="default"/>
        <w:lang w:val="en-US" w:eastAsia="en-US" w:bidi="ar-SA"/>
      </w:rPr>
    </w:lvl>
    <w:lvl w:ilvl="5" w:tplc="14FE9492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 w:tplc="37AACFE0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ar-SA"/>
      </w:rPr>
    </w:lvl>
    <w:lvl w:ilvl="7" w:tplc="5F8E3640">
      <w:numFmt w:val="bullet"/>
      <w:lvlText w:val="•"/>
      <w:lvlJc w:val="left"/>
      <w:pPr>
        <w:ind w:left="8136" w:hanging="360"/>
      </w:pPr>
      <w:rPr>
        <w:rFonts w:hint="default"/>
        <w:lang w:val="en-US" w:eastAsia="en-US" w:bidi="ar-SA"/>
      </w:rPr>
    </w:lvl>
    <w:lvl w:ilvl="8" w:tplc="A364A70E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520B2E2F"/>
    <w:multiLevelType w:val="multilevel"/>
    <w:tmpl w:val="EDA2F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59D3190"/>
    <w:multiLevelType w:val="multilevel"/>
    <w:tmpl w:val="3F8C30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B621171"/>
    <w:multiLevelType w:val="hybridMultilevel"/>
    <w:tmpl w:val="B798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2E2A8F"/>
    <w:multiLevelType w:val="hybridMultilevel"/>
    <w:tmpl w:val="BA7A73BE"/>
    <w:lvl w:ilvl="0" w:tplc="FFFFFFFF">
      <w:numFmt w:val="bullet"/>
      <w:lvlText w:val="•"/>
      <w:lvlJc w:val="left"/>
      <w:pPr>
        <w:ind w:left="720" w:hanging="360"/>
      </w:pPr>
      <w:rPr>
        <w:rFonts w:ascii="Arial" w:hAnsi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2E1874"/>
    <w:multiLevelType w:val="hybridMultilevel"/>
    <w:tmpl w:val="923C964A"/>
    <w:lvl w:ilvl="0" w:tplc="A8D0D228">
      <w:numFmt w:val="bullet"/>
      <w:lvlText w:val="•"/>
      <w:lvlJc w:val="left"/>
      <w:pPr>
        <w:ind w:left="148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33" w15:restartNumberingAfterBreak="0">
    <w:nsid w:val="7A2A79EC"/>
    <w:multiLevelType w:val="multilevel"/>
    <w:tmpl w:val="6F08F5B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" w15:restartNumberingAfterBreak="0">
    <w:nsid w:val="7E8454C7"/>
    <w:multiLevelType w:val="hybridMultilevel"/>
    <w:tmpl w:val="4134F8CE"/>
    <w:lvl w:ilvl="0" w:tplc="04090003">
      <w:start w:val="1"/>
      <w:numFmt w:val="bullet"/>
      <w:lvlText w:val="o"/>
      <w:lvlJc w:val="left"/>
      <w:pPr>
        <w:ind w:left="915" w:hanging="245"/>
      </w:pPr>
      <w:rPr>
        <w:rFonts w:ascii="Courier New" w:hAnsi="Courier New" w:cs="Courier New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1" w:tplc="B0E8292C">
      <w:numFmt w:val="bullet"/>
      <w:lvlText w:val=""/>
      <w:lvlJc w:val="left"/>
      <w:pPr>
        <w:ind w:left="1419" w:hanging="289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2" w:tplc="EA78A070">
      <w:numFmt w:val="bullet"/>
      <w:lvlText w:val="o"/>
      <w:lvlJc w:val="left"/>
      <w:pPr>
        <w:ind w:left="1707" w:hanging="288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3" w:tplc="9870A01E">
      <w:numFmt w:val="bullet"/>
      <w:lvlText w:val="♦"/>
      <w:lvlJc w:val="left"/>
      <w:pPr>
        <w:ind w:left="1995" w:hanging="288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4" w:tplc="36746A28">
      <w:numFmt w:val="bullet"/>
      <w:lvlText w:val="•"/>
      <w:lvlJc w:val="left"/>
      <w:pPr>
        <w:ind w:left="3271" w:hanging="288"/>
      </w:pPr>
      <w:rPr>
        <w:rFonts w:hint="default"/>
        <w:lang w:val="en-US" w:eastAsia="en-US" w:bidi="ar-SA"/>
      </w:rPr>
    </w:lvl>
    <w:lvl w:ilvl="5" w:tplc="E6EA2E50">
      <w:numFmt w:val="bullet"/>
      <w:lvlText w:val="•"/>
      <w:lvlJc w:val="left"/>
      <w:pPr>
        <w:ind w:left="4542" w:hanging="288"/>
      </w:pPr>
      <w:rPr>
        <w:rFonts w:hint="default"/>
        <w:lang w:val="en-US" w:eastAsia="en-US" w:bidi="ar-SA"/>
      </w:rPr>
    </w:lvl>
    <w:lvl w:ilvl="6" w:tplc="326E3642">
      <w:numFmt w:val="bullet"/>
      <w:lvlText w:val="•"/>
      <w:lvlJc w:val="left"/>
      <w:pPr>
        <w:ind w:left="5814" w:hanging="288"/>
      </w:pPr>
      <w:rPr>
        <w:rFonts w:hint="default"/>
        <w:lang w:val="en-US" w:eastAsia="en-US" w:bidi="ar-SA"/>
      </w:rPr>
    </w:lvl>
    <w:lvl w:ilvl="7" w:tplc="EDC0A7B8">
      <w:numFmt w:val="bullet"/>
      <w:lvlText w:val="•"/>
      <w:lvlJc w:val="left"/>
      <w:pPr>
        <w:ind w:left="7085" w:hanging="288"/>
      </w:pPr>
      <w:rPr>
        <w:rFonts w:hint="default"/>
        <w:lang w:val="en-US" w:eastAsia="en-US" w:bidi="ar-SA"/>
      </w:rPr>
    </w:lvl>
    <w:lvl w:ilvl="8" w:tplc="BE7290E0">
      <w:numFmt w:val="bullet"/>
      <w:lvlText w:val="•"/>
      <w:lvlJc w:val="left"/>
      <w:pPr>
        <w:ind w:left="8357" w:hanging="288"/>
      </w:pPr>
      <w:rPr>
        <w:rFonts w:hint="default"/>
        <w:lang w:val="en-US" w:eastAsia="en-US" w:bidi="ar-SA"/>
      </w:rPr>
    </w:lvl>
  </w:abstractNum>
  <w:abstractNum w:abstractNumId="35" w15:restartNumberingAfterBreak="0">
    <w:nsid w:val="7EE01C9B"/>
    <w:multiLevelType w:val="hybridMultilevel"/>
    <w:tmpl w:val="580E6590"/>
    <w:lvl w:ilvl="0" w:tplc="A8D0D22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2F12AB"/>
    <w:multiLevelType w:val="multilevel"/>
    <w:tmpl w:val="B0F06E5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2905172">
    <w:abstractNumId w:val="30"/>
  </w:num>
  <w:num w:numId="2" w16cid:durableId="1841002232">
    <w:abstractNumId w:val="25"/>
  </w:num>
  <w:num w:numId="3" w16cid:durableId="54859987">
    <w:abstractNumId w:val="10"/>
  </w:num>
  <w:num w:numId="4" w16cid:durableId="146288660">
    <w:abstractNumId w:val="7"/>
  </w:num>
  <w:num w:numId="5" w16cid:durableId="1126046688">
    <w:abstractNumId w:val="33"/>
  </w:num>
  <w:num w:numId="6" w16cid:durableId="1872648960">
    <w:abstractNumId w:val="24"/>
  </w:num>
  <w:num w:numId="7" w16cid:durableId="1797092813">
    <w:abstractNumId w:val="12"/>
  </w:num>
  <w:num w:numId="8" w16cid:durableId="225143285">
    <w:abstractNumId w:val="28"/>
  </w:num>
  <w:num w:numId="9" w16cid:durableId="934367591">
    <w:abstractNumId w:val="15"/>
  </w:num>
  <w:num w:numId="10" w16cid:durableId="1901550144">
    <w:abstractNumId w:val="6"/>
  </w:num>
  <w:num w:numId="11" w16cid:durableId="669648620">
    <w:abstractNumId w:val="19"/>
  </w:num>
  <w:num w:numId="12" w16cid:durableId="414088719">
    <w:abstractNumId w:val="27"/>
  </w:num>
  <w:num w:numId="13" w16cid:durableId="2044093407">
    <w:abstractNumId w:val="11"/>
  </w:num>
  <w:num w:numId="14" w16cid:durableId="1631783043">
    <w:abstractNumId w:val="21"/>
  </w:num>
  <w:num w:numId="15" w16cid:durableId="1192457961">
    <w:abstractNumId w:val="1"/>
  </w:num>
  <w:num w:numId="16" w16cid:durableId="929312098">
    <w:abstractNumId w:val="23"/>
  </w:num>
  <w:num w:numId="17" w16cid:durableId="958991287">
    <w:abstractNumId w:val="16"/>
  </w:num>
  <w:num w:numId="18" w16cid:durableId="19475635">
    <w:abstractNumId w:val="4"/>
  </w:num>
  <w:num w:numId="19" w16cid:durableId="1836071983">
    <w:abstractNumId w:val="13"/>
  </w:num>
  <w:num w:numId="20" w16cid:durableId="1696536172">
    <w:abstractNumId w:val="31"/>
  </w:num>
  <w:num w:numId="21" w16cid:durableId="704215791">
    <w:abstractNumId w:val="32"/>
  </w:num>
  <w:num w:numId="22" w16cid:durableId="63066591">
    <w:abstractNumId w:val="9"/>
  </w:num>
  <w:num w:numId="23" w16cid:durableId="515652628">
    <w:abstractNumId w:val="5"/>
  </w:num>
  <w:num w:numId="24" w16cid:durableId="1237521020">
    <w:abstractNumId w:val="26"/>
  </w:num>
  <w:num w:numId="25" w16cid:durableId="940334946">
    <w:abstractNumId w:val="22"/>
  </w:num>
  <w:num w:numId="26" w16cid:durableId="169610772">
    <w:abstractNumId w:val="34"/>
  </w:num>
  <w:num w:numId="27" w16cid:durableId="1640377206">
    <w:abstractNumId w:val="8"/>
  </w:num>
  <w:num w:numId="28" w16cid:durableId="233051544">
    <w:abstractNumId w:val="17"/>
  </w:num>
  <w:num w:numId="29" w16cid:durableId="570123050">
    <w:abstractNumId w:val="35"/>
  </w:num>
  <w:num w:numId="30" w16cid:durableId="2054573491">
    <w:abstractNumId w:val="0"/>
  </w:num>
  <w:num w:numId="31" w16cid:durableId="1979341616">
    <w:abstractNumId w:val="29"/>
  </w:num>
  <w:num w:numId="32" w16cid:durableId="871648467">
    <w:abstractNumId w:val="18"/>
  </w:num>
  <w:num w:numId="33" w16cid:durableId="46879560">
    <w:abstractNumId w:val="36"/>
  </w:num>
  <w:num w:numId="34" w16cid:durableId="1802840633">
    <w:abstractNumId w:val="3"/>
  </w:num>
  <w:num w:numId="35" w16cid:durableId="386690842">
    <w:abstractNumId w:val="2"/>
  </w:num>
  <w:num w:numId="36" w16cid:durableId="895555314">
    <w:abstractNumId w:val="14"/>
  </w:num>
  <w:num w:numId="37" w16cid:durableId="158055424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MTQxNTQ3BWJDIyUdpeDU4uLM/DyQAstaANmclQcsAAAA"/>
  </w:docVars>
  <w:rsids>
    <w:rsidRoot w:val="00262B16"/>
    <w:rsid w:val="0000767F"/>
    <w:rsid w:val="00022EA1"/>
    <w:rsid w:val="000270A2"/>
    <w:rsid w:val="0003659E"/>
    <w:rsid w:val="00036653"/>
    <w:rsid w:val="000412AA"/>
    <w:rsid w:val="00042C6E"/>
    <w:rsid w:val="00047B9D"/>
    <w:rsid w:val="00071929"/>
    <w:rsid w:val="0007248D"/>
    <w:rsid w:val="00075C1C"/>
    <w:rsid w:val="0008473C"/>
    <w:rsid w:val="000936A7"/>
    <w:rsid w:val="00095EDC"/>
    <w:rsid w:val="000A0780"/>
    <w:rsid w:val="000B126E"/>
    <w:rsid w:val="000B1D60"/>
    <w:rsid w:val="000B3B60"/>
    <w:rsid w:val="000E1B1C"/>
    <w:rsid w:val="000E2635"/>
    <w:rsid w:val="000E281F"/>
    <w:rsid w:val="000F03F8"/>
    <w:rsid w:val="000F579B"/>
    <w:rsid w:val="001118F4"/>
    <w:rsid w:val="00115725"/>
    <w:rsid w:val="001161E3"/>
    <w:rsid w:val="001203B9"/>
    <w:rsid w:val="00123037"/>
    <w:rsid w:val="00125AFD"/>
    <w:rsid w:val="001271DB"/>
    <w:rsid w:val="001339EC"/>
    <w:rsid w:val="0013696B"/>
    <w:rsid w:val="00145602"/>
    <w:rsid w:val="00155842"/>
    <w:rsid w:val="00157AE8"/>
    <w:rsid w:val="0016367D"/>
    <w:rsid w:val="00176425"/>
    <w:rsid w:val="001A39FA"/>
    <w:rsid w:val="001A3D4C"/>
    <w:rsid w:val="001B055C"/>
    <w:rsid w:val="001B0EAF"/>
    <w:rsid w:val="001B1537"/>
    <w:rsid w:val="001C4268"/>
    <w:rsid w:val="001D3743"/>
    <w:rsid w:val="001F6ADB"/>
    <w:rsid w:val="00201951"/>
    <w:rsid w:val="002019EC"/>
    <w:rsid w:val="002024F7"/>
    <w:rsid w:val="00207179"/>
    <w:rsid w:val="00235436"/>
    <w:rsid w:val="002403BC"/>
    <w:rsid w:val="00252048"/>
    <w:rsid w:val="00254DD5"/>
    <w:rsid w:val="00262B16"/>
    <w:rsid w:val="00264B82"/>
    <w:rsid w:val="0027018A"/>
    <w:rsid w:val="002825CA"/>
    <w:rsid w:val="00283DEA"/>
    <w:rsid w:val="00287B60"/>
    <w:rsid w:val="00291F42"/>
    <w:rsid w:val="0029393A"/>
    <w:rsid w:val="00297D34"/>
    <w:rsid w:val="002A23E6"/>
    <w:rsid w:val="002C37E6"/>
    <w:rsid w:val="002E7765"/>
    <w:rsid w:val="002F30D3"/>
    <w:rsid w:val="003141E0"/>
    <w:rsid w:val="0033576B"/>
    <w:rsid w:val="003357EE"/>
    <w:rsid w:val="00337434"/>
    <w:rsid w:val="003548DF"/>
    <w:rsid w:val="0036752A"/>
    <w:rsid w:val="003A1A39"/>
    <w:rsid w:val="003A59BA"/>
    <w:rsid w:val="003B0A9B"/>
    <w:rsid w:val="003C60DE"/>
    <w:rsid w:val="003D3DDC"/>
    <w:rsid w:val="00411DFF"/>
    <w:rsid w:val="00415D33"/>
    <w:rsid w:val="00435D6A"/>
    <w:rsid w:val="0044210A"/>
    <w:rsid w:val="00446496"/>
    <w:rsid w:val="00453102"/>
    <w:rsid w:val="00455E6B"/>
    <w:rsid w:val="00471926"/>
    <w:rsid w:val="00471AED"/>
    <w:rsid w:val="00494B2A"/>
    <w:rsid w:val="004A4B5E"/>
    <w:rsid w:val="004B09D7"/>
    <w:rsid w:val="004B61F5"/>
    <w:rsid w:val="004B66A1"/>
    <w:rsid w:val="004D41D8"/>
    <w:rsid w:val="004E66E0"/>
    <w:rsid w:val="004E7200"/>
    <w:rsid w:val="004F54AE"/>
    <w:rsid w:val="004F5600"/>
    <w:rsid w:val="00502778"/>
    <w:rsid w:val="0050491F"/>
    <w:rsid w:val="00514C69"/>
    <w:rsid w:val="00540BC8"/>
    <w:rsid w:val="00555652"/>
    <w:rsid w:val="00557471"/>
    <w:rsid w:val="00567BBC"/>
    <w:rsid w:val="005710DE"/>
    <w:rsid w:val="005737E1"/>
    <w:rsid w:val="0057477B"/>
    <w:rsid w:val="0058515C"/>
    <w:rsid w:val="00585BB0"/>
    <w:rsid w:val="00586A10"/>
    <w:rsid w:val="00587FA5"/>
    <w:rsid w:val="00592C76"/>
    <w:rsid w:val="005A48F8"/>
    <w:rsid w:val="005B4258"/>
    <w:rsid w:val="005B7B70"/>
    <w:rsid w:val="005D2FAD"/>
    <w:rsid w:val="005D7F0A"/>
    <w:rsid w:val="005F0828"/>
    <w:rsid w:val="005F0DDB"/>
    <w:rsid w:val="00601AEA"/>
    <w:rsid w:val="0061285C"/>
    <w:rsid w:val="00613BAB"/>
    <w:rsid w:val="00617144"/>
    <w:rsid w:val="0062302E"/>
    <w:rsid w:val="006247AE"/>
    <w:rsid w:val="00631161"/>
    <w:rsid w:val="00633774"/>
    <w:rsid w:val="00651FEE"/>
    <w:rsid w:val="0065454A"/>
    <w:rsid w:val="00666079"/>
    <w:rsid w:val="00670795"/>
    <w:rsid w:val="00693A1F"/>
    <w:rsid w:val="006B1B87"/>
    <w:rsid w:val="006B6CB7"/>
    <w:rsid w:val="006C7F4B"/>
    <w:rsid w:val="006D43D3"/>
    <w:rsid w:val="006E4B8F"/>
    <w:rsid w:val="006F6108"/>
    <w:rsid w:val="00704841"/>
    <w:rsid w:val="0071536B"/>
    <w:rsid w:val="00715D03"/>
    <w:rsid w:val="0072055E"/>
    <w:rsid w:val="00721FAA"/>
    <w:rsid w:val="007348F7"/>
    <w:rsid w:val="00737313"/>
    <w:rsid w:val="007553C3"/>
    <w:rsid w:val="00767AF2"/>
    <w:rsid w:val="00772969"/>
    <w:rsid w:val="0078132C"/>
    <w:rsid w:val="007C0E62"/>
    <w:rsid w:val="007C4B9C"/>
    <w:rsid w:val="007C5192"/>
    <w:rsid w:val="007D4C6F"/>
    <w:rsid w:val="007E18FC"/>
    <w:rsid w:val="007E4478"/>
    <w:rsid w:val="007E474C"/>
    <w:rsid w:val="00802F14"/>
    <w:rsid w:val="00807F5A"/>
    <w:rsid w:val="00816F91"/>
    <w:rsid w:val="00824F0E"/>
    <w:rsid w:val="00827118"/>
    <w:rsid w:val="00827CED"/>
    <w:rsid w:val="008452A6"/>
    <w:rsid w:val="00857109"/>
    <w:rsid w:val="00857B3F"/>
    <w:rsid w:val="0087214F"/>
    <w:rsid w:val="008721AA"/>
    <w:rsid w:val="00876506"/>
    <w:rsid w:val="008952AC"/>
    <w:rsid w:val="008A1D04"/>
    <w:rsid w:val="008A443D"/>
    <w:rsid w:val="008B5CF0"/>
    <w:rsid w:val="008D2AEA"/>
    <w:rsid w:val="008D7713"/>
    <w:rsid w:val="008E3547"/>
    <w:rsid w:val="008F13CA"/>
    <w:rsid w:val="008F5DCB"/>
    <w:rsid w:val="008F6518"/>
    <w:rsid w:val="0091412F"/>
    <w:rsid w:val="00926FAB"/>
    <w:rsid w:val="00927E39"/>
    <w:rsid w:val="0093072A"/>
    <w:rsid w:val="00931281"/>
    <w:rsid w:val="0093158E"/>
    <w:rsid w:val="00932884"/>
    <w:rsid w:val="0093319E"/>
    <w:rsid w:val="009428B6"/>
    <w:rsid w:val="00953443"/>
    <w:rsid w:val="00975E3D"/>
    <w:rsid w:val="00975E73"/>
    <w:rsid w:val="00987C13"/>
    <w:rsid w:val="009A27D2"/>
    <w:rsid w:val="009A5483"/>
    <w:rsid w:val="009B7D29"/>
    <w:rsid w:val="009C5AA9"/>
    <w:rsid w:val="009D42B2"/>
    <w:rsid w:val="009E4BDB"/>
    <w:rsid w:val="009F0B45"/>
    <w:rsid w:val="00A13474"/>
    <w:rsid w:val="00A25C7B"/>
    <w:rsid w:val="00A44F1C"/>
    <w:rsid w:val="00A50DD6"/>
    <w:rsid w:val="00A5526B"/>
    <w:rsid w:val="00A63BD1"/>
    <w:rsid w:val="00A70484"/>
    <w:rsid w:val="00A82221"/>
    <w:rsid w:val="00A90FB2"/>
    <w:rsid w:val="00AA0AAD"/>
    <w:rsid w:val="00AA5ADA"/>
    <w:rsid w:val="00AC2B4B"/>
    <w:rsid w:val="00AC389E"/>
    <w:rsid w:val="00AC4192"/>
    <w:rsid w:val="00AC6D12"/>
    <w:rsid w:val="00AD22FC"/>
    <w:rsid w:val="00AD7F01"/>
    <w:rsid w:val="00AE297B"/>
    <w:rsid w:val="00AF0920"/>
    <w:rsid w:val="00B03F17"/>
    <w:rsid w:val="00B06FA8"/>
    <w:rsid w:val="00B1373D"/>
    <w:rsid w:val="00B211ED"/>
    <w:rsid w:val="00B43BF2"/>
    <w:rsid w:val="00B563CF"/>
    <w:rsid w:val="00B6356A"/>
    <w:rsid w:val="00B65A69"/>
    <w:rsid w:val="00B66333"/>
    <w:rsid w:val="00B765BB"/>
    <w:rsid w:val="00B837C2"/>
    <w:rsid w:val="00B857AF"/>
    <w:rsid w:val="00B93B90"/>
    <w:rsid w:val="00B97472"/>
    <w:rsid w:val="00BA3FC5"/>
    <w:rsid w:val="00BA4015"/>
    <w:rsid w:val="00BB5309"/>
    <w:rsid w:val="00BB64A7"/>
    <w:rsid w:val="00BC2FB6"/>
    <w:rsid w:val="00BC7C7F"/>
    <w:rsid w:val="00BD1EB4"/>
    <w:rsid w:val="00BD3822"/>
    <w:rsid w:val="00BE69A5"/>
    <w:rsid w:val="00BF4711"/>
    <w:rsid w:val="00C03B89"/>
    <w:rsid w:val="00C13A4E"/>
    <w:rsid w:val="00C16930"/>
    <w:rsid w:val="00C171E1"/>
    <w:rsid w:val="00C259AC"/>
    <w:rsid w:val="00C2609D"/>
    <w:rsid w:val="00C3149C"/>
    <w:rsid w:val="00C31D0F"/>
    <w:rsid w:val="00C33986"/>
    <w:rsid w:val="00C34180"/>
    <w:rsid w:val="00C45F81"/>
    <w:rsid w:val="00C5173F"/>
    <w:rsid w:val="00C704B7"/>
    <w:rsid w:val="00C73231"/>
    <w:rsid w:val="00C7762B"/>
    <w:rsid w:val="00C8365E"/>
    <w:rsid w:val="00C86F4A"/>
    <w:rsid w:val="00CD096F"/>
    <w:rsid w:val="00CD26BF"/>
    <w:rsid w:val="00CD33DA"/>
    <w:rsid w:val="00CF50A7"/>
    <w:rsid w:val="00CF665D"/>
    <w:rsid w:val="00D00B3D"/>
    <w:rsid w:val="00D047C4"/>
    <w:rsid w:val="00D10036"/>
    <w:rsid w:val="00D11277"/>
    <w:rsid w:val="00D16D9D"/>
    <w:rsid w:val="00D24276"/>
    <w:rsid w:val="00D2647C"/>
    <w:rsid w:val="00D31ABA"/>
    <w:rsid w:val="00D33C47"/>
    <w:rsid w:val="00D4751D"/>
    <w:rsid w:val="00D47E79"/>
    <w:rsid w:val="00D50BC1"/>
    <w:rsid w:val="00D753BD"/>
    <w:rsid w:val="00D82438"/>
    <w:rsid w:val="00D93F70"/>
    <w:rsid w:val="00D95A1E"/>
    <w:rsid w:val="00DA2245"/>
    <w:rsid w:val="00DB5F3A"/>
    <w:rsid w:val="00DD4048"/>
    <w:rsid w:val="00DE2FF6"/>
    <w:rsid w:val="00DF0582"/>
    <w:rsid w:val="00DF1762"/>
    <w:rsid w:val="00E0242A"/>
    <w:rsid w:val="00E34AF4"/>
    <w:rsid w:val="00E50502"/>
    <w:rsid w:val="00E554A3"/>
    <w:rsid w:val="00E56A11"/>
    <w:rsid w:val="00E60349"/>
    <w:rsid w:val="00E633F4"/>
    <w:rsid w:val="00E67EC9"/>
    <w:rsid w:val="00E70137"/>
    <w:rsid w:val="00E839B3"/>
    <w:rsid w:val="00E83A07"/>
    <w:rsid w:val="00E912AB"/>
    <w:rsid w:val="00E971E7"/>
    <w:rsid w:val="00E9723B"/>
    <w:rsid w:val="00EB0750"/>
    <w:rsid w:val="00EB7154"/>
    <w:rsid w:val="00EB7CE4"/>
    <w:rsid w:val="00F00116"/>
    <w:rsid w:val="00F0016A"/>
    <w:rsid w:val="00F01203"/>
    <w:rsid w:val="00F65C2E"/>
    <w:rsid w:val="00F664F5"/>
    <w:rsid w:val="00F712B0"/>
    <w:rsid w:val="00F741AF"/>
    <w:rsid w:val="00F80DF1"/>
    <w:rsid w:val="00F86A7A"/>
    <w:rsid w:val="00F907E1"/>
    <w:rsid w:val="00FA6923"/>
    <w:rsid w:val="00FB228C"/>
    <w:rsid w:val="00FB421D"/>
    <w:rsid w:val="00FB7248"/>
    <w:rsid w:val="00FC0E4E"/>
    <w:rsid w:val="00FC106E"/>
    <w:rsid w:val="00FC20D5"/>
    <w:rsid w:val="00FC43BB"/>
    <w:rsid w:val="00FD312C"/>
    <w:rsid w:val="00FD34CF"/>
    <w:rsid w:val="00FD6E1A"/>
    <w:rsid w:val="00FE6CFC"/>
    <w:rsid w:val="00FF4DD6"/>
    <w:rsid w:val="0DB19CC3"/>
    <w:rsid w:val="0E3D37E5"/>
    <w:rsid w:val="1403AD09"/>
    <w:rsid w:val="18FFAD6C"/>
    <w:rsid w:val="1C3A7789"/>
    <w:rsid w:val="27CEC2C1"/>
    <w:rsid w:val="2C3974A4"/>
    <w:rsid w:val="32AB0DE0"/>
    <w:rsid w:val="3CD7B80B"/>
    <w:rsid w:val="40FE94AB"/>
    <w:rsid w:val="57296068"/>
    <w:rsid w:val="6B43B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729D3"/>
  <w15:chartTrackingRefBased/>
  <w15:docId w15:val="{11115EAA-1658-4A80-8F8A-7B24AB2EE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B87"/>
    <w:pPr>
      <w:keepNext/>
      <w:keepLines/>
      <w:spacing w:before="160" w:after="0"/>
      <w:outlineLvl w:val="0"/>
    </w:pPr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2B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2B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B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B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2B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2B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2B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2B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1B87"/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2B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62B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B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B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2B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2B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2B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2B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2B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2B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B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2B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2B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2B16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1"/>
    <w:qFormat/>
    <w:rsid w:val="00262B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2B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2B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2B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2B1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F092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092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E18FC"/>
    <w:pPr>
      <w:spacing w:after="0" w:line="240" w:lineRule="auto"/>
    </w:pPr>
    <w:rPr>
      <w:rFonts w:ascii="Arial" w:eastAsiaTheme="minorEastAsia" w:hAnsi="Arial" w:cs="Times New Roman"/>
      <w:kern w:val="0"/>
      <w:sz w:val="24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C6F"/>
  </w:style>
  <w:style w:type="paragraph" w:styleId="Footer">
    <w:name w:val="footer"/>
    <w:basedOn w:val="Normal"/>
    <w:link w:val="Foot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C6F"/>
  </w:style>
  <w:style w:type="paragraph" w:customStyle="1" w:styleId="paragraph">
    <w:name w:val="paragraph"/>
    <w:basedOn w:val="Normal"/>
    <w:rsid w:val="00C86F4A"/>
    <w:pPr>
      <w:spacing w:before="100" w:beforeAutospacing="1" w:after="100" w:afterAutospacing="1" w:line="240" w:lineRule="auto"/>
    </w:pPr>
    <w:rPr>
      <w:rFonts w:ascii="Aptos" w:hAnsi="Aptos" w:cs="Aptos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C86F4A"/>
  </w:style>
  <w:style w:type="character" w:customStyle="1" w:styleId="eop">
    <w:name w:val="eop"/>
    <w:basedOn w:val="DefaultParagraphFont"/>
    <w:rsid w:val="00C86F4A"/>
  </w:style>
  <w:style w:type="paragraph" w:customStyle="1" w:styleId="Default">
    <w:name w:val="Default"/>
    <w:basedOn w:val="Normal"/>
    <w:rsid w:val="00075C1C"/>
    <w:pPr>
      <w:autoSpaceDE w:val="0"/>
      <w:autoSpaceDN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11D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D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D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DFF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43BF2"/>
    <w:rPr>
      <w:color w:val="2B579A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B837C2"/>
    <w:pPr>
      <w:widowControl w:val="0"/>
      <w:autoSpaceDE w:val="0"/>
      <w:autoSpaceDN w:val="0"/>
      <w:spacing w:after="0" w:line="264" w:lineRule="exact"/>
      <w:ind w:left="464" w:hanging="179"/>
    </w:pPr>
    <w:rPr>
      <w:rFonts w:ascii="Gill Sans MT" w:eastAsia="Gill Sans MT" w:hAnsi="Gill Sans MT" w:cs="Gill Sans MT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B837C2"/>
    <w:rPr>
      <w:rFonts w:ascii="Gill Sans MT" w:eastAsia="Gill Sans MT" w:hAnsi="Gill Sans MT" w:cs="Gill Sans MT"/>
      <w:kern w:val="0"/>
      <w14:ligatures w14:val="none"/>
    </w:rPr>
  </w:style>
  <w:style w:type="paragraph" w:customStyle="1" w:styleId="newbullets">
    <w:name w:val="new bullets"/>
    <w:basedOn w:val="ListParagraph"/>
    <w:link w:val="newbulletsChar"/>
    <w:qFormat/>
    <w:rsid w:val="006B1B87"/>
    <w:pPr>
      <w:widowControl w:val="0"/>
      <w:numPr>
        <w:numId w:val="19"/>
      </w:numPr>
      <w:tabs>
        <w:tab w:val="left" w:pos="720"/>
      </w:tabs>
      <w:autoSpaceDE w:val="0"/>
      <w:autoSpaceDN w:val="0"/>
      <w:spacing w:after="120" w:line="240" w:lineRule="auto"/>
      <w:ind w:left="360"/>
    </w:pPr>
    <w:rPr>
      <w:rFonts w:cstheme="minorHAnsi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6B1B87"/>
  </w:style>
  <w:style w:type="character" w:customStyle="1" w:styleId="newbulletsChar">
    <w:name w:val="new bullets Char"/>
    <w:basedOn w:val="ListParagraphChar"/>
    <w:link w:val="newbullets"/>
    <w:rsid w:val="006B1B87"/>
    <w:rPr>
      <w:rFonts w:cstheme="minorHAnsi"/>
    </w:rPr>
  </w:style>
  <w:style w:type="paragraph" w:customStyle="1" w:styleId="TableParagraph">
    <w:name w:val="Table Paragraph"/>
    <w:basedOn w:val="Normal"/>
    <w:uiPriority w:val="1"/>
    <w:qFormat/>
    <w:rsid w:val="00932884"/>
    <w:pPr>
      <w:widowControl w:val="0"/>
      <w:autoSpaceDE w:val="0"/>
      <w:autoSpaceDN w:val="0"/>
      <w:spacing w:after="0" w:line="273" w:lineRule="exact"/>
      <w:ind w:left="50"/>
    </w:pPr>
    <w:rPr>
      <w:rFonts w:ascii="Calibri" w:eastAsia="Calibri" w:hAnsi="Calibri" w:cs="Calibri"/>
      <w:kern w:val="0"/>
      <w:u w:val="single" w:color="000000"/>
      <w14:ligatures w14:val="none"/>
    </w:rPr>
  </w:style>
  <w:style w:type="paragraph" w:styleId="Revision">
    <w:name w:val="Revision"/>
    <w:hidden/>
    <w:uiPriority w:val="99"/>
    <w:semiHidden/>
    <w:rsid w:val="008452A6"/>
    <w:pPr>
      <w:spacing w:after="0" w:line="240" w:lineRule="auto"/>
    </w:pPr>
  </w:style>
  <w:style w:type="paragraph" w:customStyle="1" w:styleId="mainbullets">
    <w:name w:val="main bullets"/>
    <w:basedOn w:val="ListParagraph"/>
    <w:link w:val="mainbulletsChar"/>
    <w:qFormat/>
    <w:rsid w:val="003A59BA"/>
    <w:pPr>
      <w:numPr>
        <w:numId w:val="37"/>
      </w:numPr>
    </w:pPr>
    <w:rPr>
      <w:rFonts w:ascii="Arial" w:hAnsi="Arial" w:cs="Arial"/>
      <w:color w:val="000000" w:themeColor="text1"/>
    </w:rPr>
  </w:style>
  <w:style w:type="character" w:customStyle="1" w:styleId="mainbulletsChar">
    <w:name w:val="main bullets Char"/>
    <w:basedOn w:val="DefaultParagraphFont"/>
    <w:link w:val="mainbullets"/>
    <w:rsid w:val="003A59BA"/>
    <w:rPr>
      <w:rFonts w:ascii="Arial" w:hAnsi="Arial" w:cs="Arial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0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ass.gov/doc/105-cmr-420-state-sanitary-code-chapter-iii-farm-labor-camps/download" TargetMode="External"/><Relationship Id="rId18" Type="http://schemas.openxmlformats.org/officeDocument/2006/relationships/hyperlink" Target="https://www.mass.gov/service-details/call-2-1-1-for-non-emergency-assistance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cdc.gov/niosh/docs/mining/UserFiles/works/pdfs/2017-124.pdf" TargetMode="External"/><Relationship Id="rId17" Type="http://schemas.openxmlformats.org/officeDocument/2006/relationships/hyperlink" Target="https://www.mass.gov/regulations/105-CMR-42000-state-sanitary-code-chapter-iii-farm-labor-camp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dc.gov/niosh/docs/mining/userfiles/works/pdfs/2017-127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info-details/massachusetts-unhealthy-heat-forecast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dc.gov/niosh/media/pdfs/2024/08/NIOSH_HeatStressInfographic_print.pdf" TargetMode="External"/><Relationship Id="rId10" Type="http://schemas.openxmlformats.org/officeDocument/2006/relationships/hyperlink" Target="https://www.mass.gov/extreme-heat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dc.gov/niosh/docs/mining/userfiles/works/pdfs/2017-126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EC507CF3D814C891D1408D57845A8" ma:contentTypeVersion="15" ma:contentTypeDescription="Create a new document." ma:contentTypeScope="" ma:versionID="07fdf9b84552c4c8c2cd91bfb6e42555">
  <xsd:schema xmlns:xsd="http://www.w3.org/2001/XMLSchema" xmlns:xs="http://www.w3.org/2001/XMLSchema" xmlns:p="http://schemas.microsoft.com/office/2006/metadata/properties" xmlns:ns2="e1196768-4157-4d80-b3c6-79cf9493a5fe" xmlns:ns3="5f8eec94-f1e8-4333-9199-0fcb2e707b9d" targetNamespace="http://schemas.microsoft.com/office/2006/metadata/properties" ma:root="true" ma:fieldsID="d54b79364b4eebd46cd83a7abb08ad27" ns2:_="" ns3:_="">
    <xsd:import namespace="e1196768-4157-4d80-b3c6-79cf9493a5fe"/>
    <xsd:import namespace="5f8eec94-f1e8-4333-9199-0fcb2e707b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96768-4157-4d80-b3c6-79cf9493a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eec94-f1e8-4333-9199-0fcb2e707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aa38c1c-5432-4107-b510-52033bd0a279}" ma:internalName="TaxCatchAll" ma:showField="CatchAllData" ma:web="5f8eec94-f1e8-4333-9199-0fcb2e707b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196768-4157-4d80-b3c6-79cf9493a5fe">
      <Terms xmlns="http://schemas.microsoft.com/office/infopath/2007/PartnerControls"/>
    </lcf76f155ced4ddcb4097134ff3c332f>
    <TaxCatchAll xmlns="5f8eec94-f1e8-4333-9199-0fcb2e707b9d" xsi:nil="true"/>
  </documentManagement>
</p:properties>
</file>

<file path=customXml/itemProps1.xml><?xml version="1.0" encoding="utf-8"?>
<ds:datastoreItem xmlns:ds="http://schemas.openxmlformats.org/officeDocument/2006/customXml" ds:itemID="{2E527D99-BE1D-41AE-B5FE-201052740A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196768-4157-4d80-b3c6-79cf9493a5fe"/>
    <ds:schemaRef ds:uri="5f8eec94-f1e8-4333-9199-0fcb2e707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97F17-DDC3-4AEC-903A-83DA7B6157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67309E-0ADF-4DF9-B55E-D8CB23F54B99}">
  <ds:schemaRefs>
    <ds:schemaRef ds:uri="http://schemas.microsoft.com/office/2006/metadata/properties"/>
    <ds:schemaRef ds:uri="http://schemas.microsoft.com/office/infopath/2007/PartnerControls"/>
    <ds:schemaRef ds:uri="e1196768-4157-4d80-b3c6-79cf9493a5fe"/>
    <ds:schemaRef ds:uri="5f8eec94-f1e8-4333-9199-0fcb2e707b9d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89</Words>
  <Characters>4780</Characters>
  <Application>Microsoft Office Word</Application>
  <DocSecurity>0</DocSecurity>
  <Lines>125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gleston, Jeff (DPH)</dc:creator>
  <cp:keywords/>
  <dc:description/>
  <cp:lastModifiedBy>Jeff Eggleston</cp:lastModifiedBy>
  <cp:revision>7</cp:revision>
  <cp:lastPrinted>2024-06-26T11:12:00Z</cp:lastPrinted>
  <dcterms:created xsi:type="dcterms:W3CDTF">2025-04-23T16:19:00Z</dcterms:created>
  <dcterms:modified xsi:type="dcterms:W3CDTF">2025-05-01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9a459ac2cf2af2a9ed9f877a113ca6a7cb13b844b414516dd60cb67eb19aad</vt:lpwstr>
  </property>
  <property fmtid="{D5CDD505-2E9C-101B-9397-08002B2CF9AE}" pid="3" name="ContentTypeId">
    <vt:lpwstr>0x010100023EC507CF3D814C891D1408D57845A8</vt:lpwstr>
  </property>
  <property fmtid="{D5CDD505-2E9C-101B-9397-08002B2CF9AE}" pid="4" name="MediaServiceImageTags">
    <vt:lpwstr/>
  </property>
</Properties>
</file>